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443BB4" w14:textId="77777777" w:rsidR="00332170" w:rsidRPr="00B0306B" w:rsidRDefault="00332170" w:rsidP="00332170">
      <w:pPr>
        <w:pStyle w:val="Heading1"/>
        <w:suppressAutoHyphens/>
        <w:contextualSpacing/>
        <w:rPr>
          <w:rStyle w:val="normaltextrun"/>
        </w:rPr>
      </w:pPr>
      <w:r w:rsidRPr="00B0306B">
        <w:rPr>
          <w:rStyle w:val="normaltextrun"/>
        </w:rPr>
        <w:t>CS 499 Module One Assignment Template</w:t>
      </w:r>
    </w:p>
    <w:p w14:paraId="31B32948" w14:textId="77777777" w:rsidR="00332170" w:rsidRDefault="00332170" w:rsidP="00332170">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436E2C" w14:textId="77777777" w:rsidR="00332170" w:rsidRPr="00235BA9" w:rsidRDefault="00332170" w:rsidP="00332170">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52E66A1C" w14:textId="77777777" w:rsidR="00332170" w:rsidRPr="00BF1AA5" w:rsidRDefault="00332170" w:rsidP="00332170">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C818757" w14:textId="77777777" w:rsidR="00332170" w:rsidRPr="00B0306B" w:rsidRDefault="00332170" w:rsidP="00332170">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 xml:space="preserve">Self-Introduction: </w:t>
      </w:r>
      <w:r w:rsidRPr="00B0306B">
        <w:rPr>
          <w:rStyle w:val="normaltextrun"/>
          <w:rFonts w:ascii="Calibri" w:hAnsi="Calibri" w:cs="Calibri"/>
        </w:rPr>
        <w:t>Address all of the following questions to introduce yourself.</w:t>
      </w:r>
    </w:p>
    <w:p w14:paraId="40320646" w14:textId="77777777" w:rsidR="00332170" w:rsidRPr="00B0306B" w:rsidRDefault="00332170" w:rsidP="00332170">
      <w:pPr>
        <w:pStyle w:val="NoSpacing"/>
        <w:suppressAutoHyphens/>
        <w:contextualSpacing/>
        <w:rPr>
          <w:rStyle w:val="normaltextrun"/>
          <w:rFonts w:ascii="Calibri" w:hAnsi="Calibri" w:cs="Calibri"/>
          <w:b/>
          <w:bCs/>
        </w:rPr>
      </w:pPr>
    </w:p>
    <w:p w14:paraId="5A277409" w14:textId="77777777" w:rsidR="00332170" w:rsidRPr="00B0306B" w:rsidRDefault="00332170" w:rsidP="00332170">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69B577C" w14:textId="77777777" w:rsidR="00332170" w:rsidRPr="00E10381" w:rsidRDefault="00332170" w:rsidP="00332170">
      <w:pPr>
        <w:pStyle w:val="NoSpacing"/>
        <w:suppressAutoHyphens/>
        <w:ind w:left="1080"/>
        <w:contextualSpacing/>
        <w:rPr>
          <w:rFonts w:ascii="Calibri" w:hAnsi="Calibri" w:cs="Calibri"/>
        </w:rPr>
      </w:pPr>
      <w:r>
        <w:rPr>
          <w:rFonts w:ascii="Calibri" w:hAnsi="Calibri" w:cs="Calibri"/>
        </w:rPr>
        <w:t xml:space="preserve">I am pursuing my bachelor degree near to 2 years. </w:t>
      </w:r>
    </w:p>
    <w:p w14:paraId="0077FE34" w14:textId="77777777" w:rsidR="00332170" w:rsidRPr="00B0306B" w:rsidRDefault="00332170" w:rsidP="00332170">
      <w:pPr>
        <w:pStyle w:val="NoSpacing"/>
        <w:suppressAutoHyphens/>
        <w:ind w:left="1080"/>
        <w:contextualSpacing/>
        <w:rPr>
          <w:rFonts w:ascii="Calibri" w:hAnsi="Calibri" w:cs="Calibri"/>
          <w:b/>
          <w:bCs/>
        </w:rPr>
      </w:pPr>
    </w:p>
    <w:p w14:paraId="165FAF50" w14:textId="77777777" w:rsidR="00332170" w:rsidRPr="00B0306B" w:rsidRDefault="00332170" w:rsidP="00332170">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FD56029" w14:textId="77777777" w:rsidR="00332170" w:rsidRPr="00E10381" w:rsidRDefault="00332170" w:rsidP="00332170">
      <w:pPr>
        <w:pStyle w:val="NoSpacing"/>
        <w:numPr>
          <w:ilvl w:val="0"/>
          <w:numId w:val="34"/>
        </w:numPr>
        <w:suppressAutoHyphens/>
        <w:contextualSpacing/>
        <w:rPr>
          <w:rFonts w:ascii="Calibri" w:hAnsi="Calibri" w:cs="Calibri"/>
        </w:rPr>
      </w:pPr>
      <w:r w:rsidRPr="00E10381">
        <w:rPr>
          <w:rFonts w:ascii="Calibri" w:hAnsi="Calibri" w:cs="Calibri"/>
        </w:rPr>
        <w:t>"Programming languages such as Java and Python"</w:t>
      </w:r>
    </w:p>
    <w:p w14:paraId="67D6F0E7" w14:textId="77777777" w:rsidR="00332170" w:rsidRPr="00E10381" w:rsidRDefault="00332170" w:rsidP="00332170">
      <w:pPr>
        <w:pStyle w:val="NoSpacing"/>
        <w:numPr>
          <w:ilvl w:val="0"/>
          <w:numId w:val="34"/>
        </w:numPr>
        <w:suppressAutoHyphens/>
        <w:contextualSpacing/>
        <w:rPr>
          <w:rFonts w:ascii="Calibri" w:hAnsi="Calibri" w:cs="Calibri"/>
        </w:rPr>
      </w:pPr>
      <w:r w:rsidRPr="00E10381">
        <w:rPr>
          <w:rFonts w:ascii="Calibri" w:hAnsi="Calibri" w:cs="Calibri"/>
        </w:rPr>
        <w:t>"Understanding of algorithms and data structures"</w:t>
      </w:r>
    </w:p>
    <w:p w14:paraId="3BE4B4A5" w14:textId="77777777" w:rsidR="00332170" w:rsidRPr="00E10381" w:rsidRDefault="00332170" w:rsidP="00332170">
      <w:pPr>
        <w:pStyle w:val="NoSpacing"/>
        <w:numPr>
          <w:ilvl w:val="0"/>
          <w:numId w:val="34"/>
        </w:numPr>
        <w:suppressAutoHyphens/>
        <w:contextualSpacing/>
        <w:rPr>
          <w:rFonts w:ascii="Calibri" w:hAnsi="Calibri" w:cs="Calibri"/>
        </w:rPr>
      </w:pPr>
      <w:r w:rsidRPr="00E10381">
        <w:rPr>
          <w:rFonts w:ascii="Calibri" w:hAnsi="Calibri" w:cs="Calibri"/>
        </w:rPr>
        <w:t>"Experience with software development life cycles"</w:t>
      </w:r>
    </w:p>
    <w:p w14:paraId="4FF2F8E7" w14:textId="77777777" w:rsidR="00332170" w:rsidRPr="00B0306B" w:rsidRDefault="00332170" w:rsidP="00332170">
      <w:pPr>
        <w:pStyle w:val="NoSpacing"/>
        <w:suppressAutoHyphens/>
        <w:ind w:left="1080"/>
        <w:contextualSpacing/>
        <w:rPr>
          <w:rFonts w:ascii="Calibri" w:hAnsi="Calibri" w:cs="Calibri"/>
          <w:b/>
          <w:bCs/>
        </w:rPr>
      </w:pPr>
    </w:p>
    <w:p w14:paraId="3743A364" w14:textId="77777777" w:rsidR="00332170" w:rsidRPr="00B0306B" w:rsidRDefault="00332170" w:rsidP="00332170">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38DFF544" w14:textId="77777777" w:rsidR="00332170" w:rsidRDefault="00332170" w:rsidP="00332170">
      <w:pPr>
        <w:pStyle w:val="NoSpacing"/>
        <w:suppressAutoHyphens/>
        <w:ind w:left="1080"/>
        <w:contextualSpacing/>
        <w:rPr>
          <w:rFonts w:ascii="Calibri" w:hAnsi="Calibri" w:cs="Calibri"/>
        </w:rPr>
      </w:pPr>
    </w:p>
    <w:p w14:paraId="02D1058D"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Specific Skills in UI Design</w:t>
      </w:r>
    </w:p>
    <w:p w14:paraId="27CEAF84"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Usability and Accessibility Improvements:</w:t>
      </w:r>
    </w:p>
    <w:p w14:paraId="3F3024C3" w14:textId="77777777" w:rsidR="00332170" w:rsidRPr="0048304C" w:rsidRDefault="00332170" w:rsidP="00332170">
      <w:pPr>
        <w:pStyle w:val="NoSpacing"/>
        <w:suppressAutoHyphens/>
        <w:ind w:left="1080"/>
        <w:contextualSpacing/>
        <w:rPr>
          <w:rFonts w:ascii="Calibri" w:hAnsi="Calibri" w:cs="Calibri"/>
        </w:rPr>
      </w:pPr>
    </w:p>
    <w:p w14:paraId="34FF1419"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Skill Description: Enhance the usability and accessibility of software applications to ensure they can be effectively used by a diverse range of users, including those with disabilities. This includes implementing responsive design principles, color contrast adjustments for better visibility, and navigation improvements for ease of use.</w:t>
      </w:r>
    </w:p>
    <w:p w14:paraId="38B2D2F5"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ourse Outcome Alignment: This skill directly supports the outcome of designing computing solutions that manage trade-offs involved in design choices, as well as ensuring that applications are accessible and usable by diverse audiences.</w:t>
      </w:r>
    </w:p>
    <w:p w14:paraId="3F53CC9B"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Visual Design and Aesthetics:</w:t>
      </w:r>
    </w:p>
    <w:p w14:paraId="0CDD3AB7" w14:textId="77777777" w:rsidR="00332170" w:rsidRPr="0048304C" w:rsidRDefault="00332170" w:rsidP="00332170">
      <w:pPr>
        <w:pStyle w:val="NoSpacing"/>
        <w:suppressAutoHyphens/>
        <w:ind w:left="1080"/>
        <w:contextualSpacing/>
        <w:rPr>
          <w:rFonts w:ascii="Calibri" w:hAnsi="Calibri" w:cs="Calibri"/>
        </w:rPr>
      </w:pPr>
    </w:p>
    <w:p w14:paraId="1E22413E"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Skill Description: Apply principles of visual design including layout, color theory, typography, and user feedback cues to create aesthetically pleasing and functionally clear interfaces. This involves using design tools and software to create mock-ups and prototypes before implementation.</w:t>
      </w:r>
    </w:p>
    <w:p w14:paraId="232DBB4C"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ourse Outcome Alignment: Improving the visual aspect of interfaces contributes to the delivery of professional-quality communications that are technically sound and adapted to specific audiences—aligning with course outcomes related to effective communication and audience-centric design.</w:t>
      </w:r>
    </w:p>
    <w:p w14:paraId="2C7708EF"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Interaction Design and User Experience (UX):</w:t>
      </w:r>
    </w:p>
    <w:p w14:paraId="6D9E86BF" w14:textId="77777777" w:rsidR="00332170" w:rsidRPr="0048304C" w:rsidRDefault="00332170" w:rsidP="00332170">
      <w:pPr>
        <w:pStyle w:val="NoSpacing"/>
        <w:suppressAutoHyphens/>
        <w:ind w:left="1080"/>
        <w:contextualSpacing/>
        <w:rPr>
          <w:rFonts w:ascii="Calibri" w:hAnsi="Calibri" w:cs="Calibri"/>
        </w:rPr>
      </w:pPr>
    </w:p>
    <w:p w14:paraId="75A449FD"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Skill Description: Develop interactive elements and improve overall user experience by creating intuitive navigation and simplifying complex processes. This includes the use of animations, transitions, and consistent design patterns to guide user behavior throughout the application.</w:t>
      </w:r>
    </w:p>
    <w:p w14:paraId="3AB771CF"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ourse Outcome Alignment: This skill demonstrates the ability to design and evaluate computing solutions based on algorithmic principles and standards, focusing on how users interact with the software, thereby optimizing user satisfaction and engagement.</w:t>
      </w:r>
    </w:p>
    <w:p w14:paraId="2A95F8A1"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lastRenderedPageBreak/>
        <w:t>Prototyping and Testing:</w:t>
      </w:r>
    </w:p>
    <w:p w14:paraId="566FF794" w14:textId="77777777" w:rsidR="00332170" w:rsidRPr="0048304C" w:rsidRDefault="00332170" w:rsidP="00332170">
      <w:pPr>
        <w:pStyle w:val="NoSpacing"/>
        <w:suppressAutoHyphens/>
        <w:ind w:left="1080"/>
        <w:contextualSpacing/>
        <w:rPr>
          <w:rFonts w:ascii="Calibri" w:hAnsi="Calibri" w:cs="Calibri"/>
        </w:rPr>
      </w:pPr>
    </w:p>
    <w:p w14:paraId="2079C05C"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Skill Description: Create iterative prototypes and conduct user testing sessions to gather feedback and refine the interface. Use tools for creating high-fidelity prototypes that simulate the final product, and apply testing methodologies to ensure the interface meets user requirements.</w:t>
      </w:r>
    </w:p>
    <w:p w14:paraId="79D549DB"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ourse Outcome Alignment: Prototyping and testing are crucial in software testing, automation, and quality assurance. This skill aligns with the course outcomes related to implementing computer solutions that are thoroughly tested and reviewed, ensuring reliability and functionality.</w:t>
      </w:r>
    </w:p>
    <w:p w14:paraId="067F5EDB"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ross-Platform Consistency:</w:t>
      </w:r>
    </w:p>
    <w:p w14:paraId="5F66BA9E" w14:textId="77777777" w:rsidR="00332170" w:rsidRPr="0048304C" w:rsidRDefault="00332170" w:rsidP="00332170">
      <w:pPr>
        <w:pStyle w:val="NoSpacing"/>
        <w:suppressAutoHyphens/>
        <w:ind w:left="1080"/>
        <w:contextualSpacing/>
        <w:rPr>
          <w:rFonts w:ascii="Calibri" w:hAnsi="Calibri" w:cs="Calibri"/>
        </w:rPr>
      </w:pPr>
    </w:p>
    <w:p w14:paraId="03122F0C"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Skill Description: Ensure that UI designs are consistent across different platforms and devices. This involves adapting layouts and features to fit various screen sizes and operating systems without compromising on functionality or aesthetic.</w:t>
      </w:r>
    </w:p>
    <w:p w14:paraId="6BA38532"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ourse Outcome Alignment: This skill supports the course outcome of developing computing solutions that accomplish industry-specific goals, acknowledging the diverse environments in which software operates today.</w:t>
      </w:r>
    </w:p>
    <w:p w14:paraId="7B39C4F3"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 xml:space="preserve">By focusing on these skills and clearly describing how they contribute to achieving the course outcomes, </w:t>
      </w:r>
      <w:r>
        <w:rPr>
          <w:rFonts w:ascii="Calibri" w:hAnsi="Calibri" w:cs="Calibri"/>
        </w:rPr>
        <w:t>I</w:t>
      </w:r>
      <w:r w:rsidRPr="0048304C">
        <w:rPr>
          <w:rFonts w:ascii="Calibri" w:hAnsi="Calibri" w:cs="Calibri"/>
        </w:rPr>
        <w:t xml:space="preserve"> establish a strong linkage between </w:t>
      </w:r>
      <w:r>
        <w:rPr>
          <w:rFonts w:ascii="Calibri" w:hAnsi="Calibri" w:cs="Calibri"/>
        </w:rPr>
        <w:t>my</w:t>
      </w:r>
      <w:r w:rsidRPr="0048304C">
        <w:rPr>
          <w:rFonts w:ascii="Calibri" w:hAnsi="Calibri" w:cs="Calibri"/>
        </w:rPr>
        <w:t xml:space="preserve"> practical enhancements and the theoretical objectives of the course. This approach not only demonstrates</w:t>
      </w:r>
      <w:r>
        <w:rPr>
          <w:rFonts w:ascii="Calibri" w:hAnsi="Calibri" w:cs="Calibri"/>
        </w:rPr>
        <w:t xml:space="preserve"> my</w:t>
      </w:r>
      <w:r w:rsidRPr="0048304C">
        <w:rPr>
          <w:rFonts w:ascii="Calibri" w:hAnsi="Calibri" w:cs="Calibri"/>
        </w:rPr>
        <w:t xml:space="preserve"> technical abilities but also highlights </w:t>
      </w:r>
      <w:r>
        <w:rPr>
          <w:rFonts w:ascii="Calibri" w:hAnsi="Calibri" w:cs="Calibri"/>
        </w:rPr>
        <w:t>my</w:t>
      </w:r>
      <w:r w:rsidRPr="0048304C">
        <w:rPr>
          <w:rFonts w:ascii="Calibri" w:hAnsi="Calibri" w:cs="Calibri"/>
        </w:rPr>
        <w:t xml:space="preserve"> understanding of the broader impact of UI design in the field of computer science.</w:t>
      </w:r>
    </w:p>
    <w:p w14:paraId="7245A3DF" w14:textId="77777777" w:rsidR="00332170" w:rsidRPr="00B0306B" w:rsidRDefault="00332170" w:rsidP="00332170">
      <w:pPr>
        <w:pStyle w:val="NoSpacing"/>
        <w:suppressAutoHyphens/>
        <w:ind w:left="1080"/>
        <w:contextualSpacing/>
        <w:rPr>
          <w:rFonts w:ascii="Calibri" w:hAnsi="Calibri" w:cs="Calibri"/>
          <w:b/>
          <w:bCs/>
        </w:rPr>
      </w:pPr>
    </w:p>
    <w:p w14:paraId="74AC9D1E" w14:textId="77777777" w:rsidR="00332170" w:rsidRPr="00B0306B" w:rsidRDefault="00332170" w:rsidP="00332170">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1D147286"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 xml:space="preserve">As a QA analyst with a background in automation testing, demonstrating specific skills in this area aligns strongly with both </w:t>
      </w:r>
      <w:r>
        <w:rPr>
          <w:rFonts w:ascii="Calibri" w:hAnsi="Calibri" w:cs="Calibri"/>
        </w:rPr>
        <w:t>my</w:t>
      </w:r>
      <w:r w:rsidRPr="0048304C">
        <w:rPr>
          <w:rFonts w:ascii="Calibri" w:hAnsi="Calibri" w:cs="Calibri"/>
        </w:rPr>
        <w:t xml:space="preserve"> immediate job functions and </w:t>
      </w:r>
      <w:r>
        <w:rPr>
          <w:rFonts w:ascii="Calibri" w:hAnsi="Calibri" w:cs="Calibri"/>
        </w:rPr>
        <w:t>my</w:t>
      </w:r>
      <w:r w:rsidRPr="0048304C">
        <w:rPr>
          <w:rFonts w:ascii="Calibri" w:hAnsi="Calibri" w:cs="Calibri"/>
        </w:rPr>
        <w:t xml:space="preserve"> broader career aspirations within the field of computer science and quality assurance. Here’s how these skills can play a crucial role:</w:t>
      </w:r>
    </w:p>
    <w:p w14:paraId="347A4470" w14:textId="77777777" w:rsidR="00332170" w:rsidRPr="0048304C" w:rsidRDefault="00332170" w:rsidP="00332170">
      <w:pPr>
        <w:pStyle w:val="NoSpacing"/>
        <w:suppressAutoHyphens/>
        <w:ind w:left="1080"/>
        <w:contextualSpacing/>
        <w:rPr>
          <w:rFonts w:ascii="Calibri" w:hAnsi="Calibri" w:cs="Calibri"/>
        </w:rPr>
      </w:pPr>
    </w:p>
    <w:p w14:paraId="51A05AA6"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1. Automation Testing Skills:</w:t>
      </w:r>
    </w:p>
    <w:p w14:paraId="0FC2639B"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areer Relevance: Automation is a cornerstone in modern QA processes, significantly enhancing testing efficiency and accuracy. By demonstrating proficiency in automation testing, you are directly contributing to your core responsibilities as a QA analyst. This skill set helps in designing and implementing automated test scripts that reduce manual effort, increase coverage, and accelerate testing cycles, thus improving the overall product quality and release speed.</w:t>
      </w:r>
    </w:p>
    <w:p w14:paraId="2F73E7DC"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2. Scripting and Programming Proficiencies:</w:t>
      </w:r>
    </w:p>
    <w:p w14:paraId="0C929F64"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areer Relevance: Proficiency in scripting languages (like Python, JavaScript, or Ruby) and testing frameworks (such as Selenium, TestNG, or Cucumber) is crucial for creating effective automation scripts. These technical skills are essential for a QA analyst to build robust, repeatable, and scalable test automation solutions that can handle complex test scenarios and integrate with continuous integration/continuous deployment (CI/CD) pipelines.</w:t>
      </w:r>
    </w:p>
    <w:p w14:paraId="6FF98934"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3. Understanding of Software Development Life Cycle (SDLC):</w:t>
      </w:r>
    </w:p>
    <w:p w14:paraId="531193D7"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 xml:space="preserve">Career Relevance: A deep understanding of the SDLC, including Agile methodologies, enhances your ability to integrate testing phases effectively into the development process. </w:t>
      </w:r>
      <w:r w:rsidRPr="0048304C">
        <w:rPr>
          <w:rFonts w:ascii="Calibri" w:hAnsi="Calibri" w:cs="Calibri"/>
        </w:rPr>
        <w:lastRenderedPageBreak/>
        <w:t>This knowledge ensures that you can advocate for best practices in test-driven development (TDD) and behavior-driven development (BDD), crucial for early bug detection and reducing the cost of fixing defects.</w:t>
      </w:r>
    </w:p>
    <w:p w14:paraId="646173FF"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4. Continuous Integration and Continuous Deployment (CI/CD):</w:t>
      </w:r>
    </w:p>
    <w:p w14:paraId="09ABF620"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areer Relevance: Knowledge and experience with CI/CD pipelines are essential for modern QA practices. Being skilled in integrating automated tests into CI/CD pipelines aligns with the industry trend towards DevOps and agile methodologies, where rapid deployment cycles and high reliability are critical. This capability allows you to contribute significantly to the efficiency and effectiveness of the development process in your role.</w:t>
      </w:r>
    </w:p>
    <w:p w14:paraId="250DE01A"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5. Problem-Solving and Analytical Skills:</w:t>
      </w:r>
    </w:p>
    <w:p w14:paraId="205AFAF2"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areer Relevance: Effective problem-solving skills in identifying, analyzing, and resolving software bugs and bottlenecks in test scripts are central to the QA role. These skills ensure that you can maintain high-quality standards and contribute to the overall stability and performance of the software products.</w:t>
      </w:r>
    </w:p>
    <w:p w14:paraId="5D59E3EA"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6. Communication and Collaboration:</w:t>
      </w:r>
    </w:p>
    <w:p w14:paraId="5C896538" w14:textId="77777777" w:rsidR="00332170" w:rsidRPr="0048304C" w:rsidRDefault="00332170" w:rsidP="00332170">
      <w:pPr>
        <w:pStyle w:val="NoSpacing"/>
        <w:suppressAutoHyphens/>
        <w:ind w:left="1080"/>
        <w:contextualSpacing/>
        <w:rPr>
          <w:rFonts w:ascii="Calibri" w:hAnsi="Calibri" w:cs="Calibri"/>
        </w:rPr>
      </w:pPr>
      <w:r w:rsidRPr="0048304C">
        <w:rPr>
          <w:rFonts w:ascii="Calibri" w:hAnsi="Calibri" w:cs="Calibri"/>
        </w:rPr>
        <w:t>Career Relevance: The ability to communicate clearly with development teams, product managers, and other stakeholders about testing strategies, results, and recommendations is crucial. This skill enhances team synergy and ensures that testing insights are effectively incorporated into the development process, leading to better product outcomes.</w:t>
      </w:r>
    </w:p>
    <w:p w14:paraId="1DFCEDB0" w14:textId="77777777" w:rsidR="00332170" w:rsidRPr="00B0306B" w:rsidRDefault="00332170" w:rsidP="00332170">
      <w:pPr>
        <w:pStyle w:val="NoSpacing"/>
        <w:suppressAutoHyphens/>
        <w:ind w:left="1080"/>
        <w:contextualSpacing/>
        <w:rPr>
          <w:rFonts w:ascii="Calibri" w:hAnsi="Calibri" w:cs="Calibri"/>
          <w:b/>
          <w:bCs/>
        </w:rPr>
      </w:pPr>
    </w:p>
    <w:p w14:paraId="0B373256" w14:textId="77777777" w:rsidR="00332170" w:rsidRPr="00B0306B" w:rsidRDefault="00332170" w:rsidP="00332170">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5F92C5F6"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1. Advanced Automation Testing Capabilities:</w:t>
      </w:r>
    </w:p>
    <w:p w14:paraId="1CC15B77"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Specialization Contribution: Mastering automation testing tools and frameworks like Selenium, Appium, or Jenkins places you at the forefront of the QA field. Specializing in automation testing prepares you to handle complex, scalable testing environments that are crucial for modern, agile-driven software development processes. This specialization is highly valued as it directly impacts the efficiency and reliability of software products.</w:t>
      </w:r>
    </w:p>
    <w:p w14:paraId="40DEA9B0"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2. Programming and Scripting Skills:</w:t>
      </w:r>
    </w:p>
    <w:p w14:paraId="3920AD63"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Specialization Contribution: Skills in scripting languages (e.g., Python, JavaScript) necessary for writing test scripts are essential for advanced QA roles. This expertise not only helps in creating and maintaining tests but also in understanding the codebase, which is crucial for effective testing and debugging. It enables you to create more sophisticated, dynamic tests and contributes to your ability to work closely with development teams.</w:t>
      </w:r>
    </w:p>
    <w:p w14:paraId="35A890BF"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3. CI/CD Integration:</w:t>
      </w:r>
    </w:p>
    <w:p w14:paraId="1EC5CACD"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Specialization Contribution: Proficiency in integrating automated tests into CI/CD pipelines is a critical component of modern DevOps practices. Specializing in this area allows you to facilitate faster, more frequent releases with assured quality, making it a key skill for companies aiming to improve their deployment cycles and responsiveness to market changes.</w:t>
      </w:r>
    </w:p>
    <w:p w14:paraId="2501E507"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4. Quality Assurance Strategy and Planning:</w:t>
      </w:r>
    </w:p>
    <w:p w14:paraId="54BC0D1E"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Specialization Contribution: Developing a strategic approach to QA, including test planning, test case design, and the implementation of testing methodologies, positions you as a leader in ensuring software quality. This contributes to a deeper understanding of quality from a business perspective, helping to align testing processes with organizational goals.</w:t>
      </w:r>
    </w:p>
    <w:p w14:paraId="4D500DFE"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5. Security and Performance Testing:</w:t>
      </w:r>
    </w:p>
    <w:p w14:paraId="133597CD"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 xml:space="preserve">Specialization Contribution: As software systems become increasingly complex, the demand for specialists in security and performance testing grows. Skills in these areas allow you to </w:t>
      </w:r>
      <w:r w:rsidRPr="0048304C">
        <w:rPr>
          <w:rStyle w:val="normaltextrun"/>
          <w:rFonts w:ascii="Calibri" w:hAnsi="Calibri" w:cs="Calibri"/>
        </w:rPr>
        <w:lastRenderedPageBreak/>
        <w:t>contribute to the robustness and user satisfaction of software products, areas that are often critical in user retention and business success.</w:t>
      </w:r>
    </w:p>
    <w:p w14:paraId="0A0D54BD"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6. Data Analysis and Metrics:</w:t>
      </w:r>
    </w:p>
    <w:p w14:paraId="3C789227" w14:textId="77777777" w:rsidR="00332170" w:rsidRPr="0048304C" w:rsidRDefault="00332170" w:rsidP="00332170">
      <w:pPr>
        <w:pStyle w:val="NoSpacing"/>
        <w:suppressAutoHyphens/>
        <w:ind w:left="1080"/>
        <w:contextualSpacing/>
        <w:rPr>
          <w:rStyle w:val="normaltextrun"/>
          <w:rFonts w:ascii="Calibri" w:hAnsi="Calibri" w:cs="Calibri"/>
        </w:rPr>
      </w:pPr>
      <w:r w:rsidRPr="0048304C">
        <w:rPr>
          <w:rStyle w:val="normaltextrun"/>
          <w:rFonts w:ascii="Calibri" w:hAnsi="Calibri" w:cs="Calibri"/>
        </w:rPr>
        <w:t>Specialization Contribution: Skills in analyzing testing data and metrics to derive actionable insights about software quality and testing efficiency are crucial. This analytical capability helps optimize testing processes and improves the overall software development lifecycle, aligning with the goals of organizations focused on data-driven decision-making.</w:t>
      </w:r>
    </w:p>
    <w:p w14:paraId="788BC48C" w14:textId="77777777" w:rsidR="00332170" w:rsidRPr="00B0306B" w:rsidRDefault="00332170" w:rsidP="00332170">
      <w:pPr>
        <w:pStyle w:val="NoSpacing"/>
        <w:suppressAutoHyphens/>
        <w:ind w:left="1080"/>
        <w:contextualSpacing/>
        <w:rPr>
          <w:rStyle w:val="normaltextrun"/>
          <w:rFonts w:ascii="Calibri" w:hAnsi="Calibri" w:cs="Calibri"/>
          <w:b/>
          <w:bCs/>
        </w:rPr>
      </w:pPr>
    </w:p>
    <w:p w14:paraId="25001BA8" w14:textId="77777777" w:rsidR="00332170" w:rsidRPr="00B0306B" w:rsidRDefault="00332170" w:rsidP="00332170">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Up:</w:t>
      </w:r>
      <w:r w:rsidRPr="00B0306B">
        <w:rPr>
          <w:rStyle w:val="normaltextrun"/>
          <w:rFonts w:ascii="Calibri" w:hAnsi="Calibri" w:cs="Calibri"/>
          <w:sz w:val="22"/>
          <w:szCs w:val="22"/>
        </w:rPr>
        <w:t> </w:t>
      </w:r>
    </w:p>
    <w:p w14:paraId="1031CBFC" w14:textId="77777777" w:rsidR="00332170" w:rsidRPr="00B0306B" w:rsidRDefault="00332170" w:rsidP="00332170">
      <w:pPr>
        <w:pStyle w:val="paragraph"/>
        <w:suppressAutoHyphens/>
        <w:spacing w:before="0" w:beforeAutospacing="0" w:after="0" w:afterAutospacing="0"/>
        <w:contextualSpacing/>
        <w:rPr>
          <w:rFonts w:ascii="Calibri" w:hAnsi="Calibri" w:cs="Calibri"/>
          <w:sz w:val="22"/>
          <w:szCs w:val="22"/>
        </w:rPr>
      </w:pPr>
    </w:p>
    <w:p w14:paraId="616B2EC1" w14:textId="77777777" w:rsidR="00332170" w:rsidRPr="00B0306B" w:rsidRDefault="00332170" w:rsidP="00332170">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home page that clearly shows your URL.</w:t>
      </w:r>
      <w:r w:rsidRPr="00B0306B">
        <w:rPr>
          <w:rFonts w:ascii="Calibri" w:hAnsi="Calibri" w:cs="Calibri"/>
          <w:sz w:val="22"/>
          <w:szCs w:val="22"/>
        </w:rPr>
        <w:t xml:space="preserve"> </w:t>
      </w:r>
    </w:p>
    <w:p w14:paraId="67ED8265" w14:textId="77777777" w:rsidR="00332170" w:rsidRPr="00B0306B" w:rsidRDefault="00332170" w:rsidP="00332170">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1DB04631" w14:textId="77777777" w:rsidR="00332170" w:rsidRPr="00B0306B" w:rsidRDefault="00332170" w:rsidP="00332170">
      <w:pPr>
        <w:pStyle w:val="paragraph"/>
        <w:suppressAutoHyphens/>
        <w:spacing w:before="0" w:beforeAutospacing="0" w:after="0" w:afterAutospacing="0"/>
        <w:contextualSpacing/>
        <w:rPr>
          <w:rStyle w:val="normaltextrun"/>
          <w:rFonts w:ascii="Calibri" w:hAnsi="Calibri" w:cs="Calibri"/>
          <w:sz w:val="22"/>
          <w:szCs w:val="22"/>
        </w:rPr>
      </w:pPr>
    </w:p>
    <w:p w14:paraId="0E81960D" w14:textId="77777777" w:rsidR="00332170" w:rsidRPr="00B0306B" w:rsidRDefault="00332170" w:rsidP="00332170">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 directions on:</w:t>
      </w:r>
    </w:p>
    <w:p w14:paraId="1C6638CE" w14:textId="77777777" w:rsidR="00332170" w:rsidRPr="00B0306B" w:rsidRDefault="00332170" w:rsidP="00332170">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189E06A3" w14:textId="77777777" w:rsidR="00332170" w:rsidRPr="00B0306B" w:rsidRDefault="00332170" w:rsidP="00332170">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01715FDA" w14:textId="77777777" w:rsidR="00332170" w:rsidRPr="00B0306B" w:rsidRDefault="00332170" w:rsidP="00332170">
      <w:pPr>
        <w:pStyle w:val="paragraph"/>
        <w:suppressAutoHyphens/>
        <w:spacing w:before="0" w:beforeAutospacing="0" w:after="0" w:afterAutospacing="0"/>
        <w:contextualSpacing/>
        <w:rPr>
          <w:rStyle w:val="normaltextrun"/>
          <w:rFonts w:ascii="Calibri" w:hAnsi="Calibri" w:cs="Calibri"/>
          <w:sz w:val="22"/>
          <w:szCs w:val="22"/>
        </w:rPr>
      </w:pPr>
    </w:p>
    <w:p w14:paraId="7576F05B" w14:textId="77777777" w:rsidR="00332170" w:rsidRPr="00B0306B" w:rsidRDefault="00332170" w:rsidP="00332170">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Paste a screenshot of your GitHub Homepage with your URL clearly showing in the space below.</w:t>
      </w:r>
    </w:p>
    <w:p w14:paraId="6EEFBBCF" w14:textId="77777777" w:rsidR="00332170" w:rsidRPr="00B0306B" w:rsidRDefault="00332170" w:rsidP="00332170">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7E04D707" w14:textId="77777777" w:rsidR="00332170" w:rsidRDefault="00332170" w:rsidP="00332170">
      <w:pPr>
        <w:pStyle w:val="paragraph"/>
        <w:suppressAutoHyphens/>
        <w:spacing w:before="0" w:beforeAutospacing="0" w:after="0" w:afterAutospacing="0"/>
        <w:contextualSpacing/>
        <w:jc w:val="center"/>
        <w:rPr>
          <w:rStyle w:val="normaltextrun"/>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5189F3E3" wp14:editId="345E3963">
            <wp:extent cx="5943600" cy="3131185"/>
            <wp:effectExtent l="0" t="0" r="0" b="0"/>
            <wp:docPr id="1333949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949307" name="Picture 1333949307"/>
                    <pic:cNvPicPr/>
                  </pic:nvPicPr>
                  <pic:blipFill>
                    <a:blip r:embed="rId10">
                      <a:extLst>
                        <a:ext uri="{28A0092B-C50C-407E-A947-70E740481C1C}">
                          <a14:useLocalDpi xmlns:a14="http://schemas.microsoft.com/office/drawing/2010/main" val="0"/>
                        </a:ext>
                      </a:extLst>
                    </a:blip>
                    <a:stretch>
                      <a:fillRect/>
                    </a:stretch>
                  </pic:blipFill>
                  <pic:spPr>
                    <a:xfrm>
                      <a:off x="0" y="0"/>
                      <a:ext cx="5943600" cy="3131185"/>
                    </a:xfrm>
                    <a:prstGeom prst="rect">
                      <a:avLst/>
                    </a:prstGeom>
                  </pic:spPr>
                </pic:pic>
              </a:graphicData>
            </a:graphic>
          </wp:inline>
        </w:drawing>
      </w:r>
    </w:p>
    <w:p w14:paraId="1ABA17DD" w14:textId="77777777" w:rsidR="00332170" w:rsidRDefault="00332170" w:rsidP="00332170">
      <w:pPr>
        <w:pStyle w:val="paragraph"/>
        <w:suppressAutoHyphens/>
        <w:spacing w:before="0" w:beforeAutospacing="0" w:after="0" w:afterAutospacing="0"/>
        <w:contextualSpacing/>
        <w:jc w:val="center"/>
        <w:rPr>
          <w:rStyle w:val="normaltextrun"/>
          <w:rFonts w:ascii="Calibri" w:hAnsi="Calibri" w:cs="Calibri"/>
          <w:b/>
          <w:bCs/>
          <w:sz w:val="22"/>
          <w:szCs w:val="22"/>
        </w:rPr>
      </w:pPr>
    </w:p>
    <w:p w14:paraId="7032378C" w14:textId="77777777" w:rsidR="00332170" w:rsidRDefault="00332170" w:rsidP="00332170">
      <w:pPr>
        <w:pStyle w:val="paragraph"/>
        <w:suppressAutoHyphens/>
        <w:spacing w:before="0" w:beforeAutospacing="0" w:after="0" w:afterAutospacing="0"/>
        <w:contextualSpacing/>
        <w:rPr>
          <w:rStyle w:val="normaltextrun"/>
          <w:rFonts w:ascii="Calibri" w:hAnsi="Calibri" w:cs="Calibri"/>
          <w:b/>
          <w:bCs/>
          <w:sz w:val="22"/>
          <w:szCs w:val="22"/>
        </w:rPr>
      </w:pPr>
      <w:r>
        <w:rPr>
          <w:rStyle w:val="normaltextrun"/>
          <w:rFonts w:ascii="Calibri" w:hAnsi="Calibri" w:cs="Calibri"/>
          <w:b/>
          <w:bCs/>
          <w:sz w:val="22"/>
          <w:szCs w:val="22"/>
        </w:rPr>
        <w:t>Updated Screenshot:</w:t>
      </w:r>
    </w:p>
    <w:p w14:paraId="21ACF748" w14:textId="43E8904B" w:rsidR="4513626B" w:rsidRDefault="00332170" w:rsidP="003E3B9B">
      <w:pPr>
        <w:pStyle w:val="paragraph"/>
        <w:suppressAutoHyphens/>
        <w:spacing w:before="0" w:beforeAutospacing="0" w:after="0" w:afterAutospacing="0"/>
        <w:contextualSpacing/>
        <w:rPr>
          <w:rStyle w:val="normaltextrun"/>
          <w:rFonts w:ascii="Calibri" w:hAnsi="Calibri" w:cs="Calibri"/>
          <w:sz w:val="22"/>
          <w:szCs w:val="22"/>
        </w:rPr>
      </w:pPr>
      <w:r>
        <w:rPr>
          <w:rFonts w:ascii="Calibri" w:hAnsi="Calibri" w:cs="Calibri"/>
          <w:noProof/>
          <w:sz w:val="22"/>
          <w:szCs w:val="22"/>
          <w14:ligatures w14:val="standardContextual"/>
        </w:rPr>
        <w:lastRenderedPageBreak/>
        <w:drawing>
          <wp:inline distT="0" distB="0" distL="0" distR="0" wp14:anchorId="4BF469C8" wp14:editId="64B77AD0">
            <wp:extent cx="5943600" cy="2586990"/>
            <wp:effectExtent l="0" t="0" r="0" b="3810"/>
            <wp:docPr id="1382191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91520" name="Picture 1382191520"/>
                    <pic:cNvPicPr/>
                  </pic:nvPicPr>
                  <pic:blipFill>
                    <a:blip r:embed="rId11">
                      <a:extLst>
                        <a:ext uri="{28A0092B-C50C-407E-A947-70E740481C1C}">
                          <a14:useLocalDpi xmlns:a14="http://schemas.microsoft.com/office/drawing/2010/main" val="0"/>
                        </a:ext>
                      </a:extLst>
                    </a:blip>
                    <a:stretch>
                      <a:fillRect/>
                    </a:stretch>
                  </pic:blipFill>
                  <pic:spPr>
                    <a:xfrm>
                      <a:off x="0" y="0"/>
                      <a:ext cx="5943600" cy="2586990"/>
                    </a:xfrm>
                    <a:prstGeom prst="rect">
                      <a:avLst/>
                    </a:prstGeom>
                  </pic:spPr>
                </pic:pic>
              </a:graphicData>
            </a:graphic>
          </wp:inline>
        </w:drawing>
      </w:r>
    </w:p>
    <w:p w14:paraId="13184F29" w14:textId="77777777" w:rsidR="00332170" w:rsidRDefault="00332170" w:rsidP="003E3B9B">
      <w:pPr>
        <w:pStyle w:val="paragraph"/>
        <w:suppressAutoHyphens/>
        <w:spacing w:before="0" w:beforeAutospacing="0" w:after="0" w:afterAutospacing="0"/>
        <w:contextualSpacing/>
        <w:rPr>
          <w:rStyle w:val="normaltextrun"/>
          <w:rFonts w:ascii="Calibri" w:hAnsi="Calibri" w:cs="Calibri"/>
          <w:sz w:val="22"/>
          <w:szCs w:val="22"/>
        </w:rPr>
      </w:pPr>
    </w:p>
    <w:p w14:paraId="1FDC7CA2" w14:textId="77777777" w:rsidR="00332170" w:rsidRPr="00B0306B" w:rsidRDefault="00332170"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147272B" w14:textId="77777777" w:rsidR="00577D7B" w:rsidRPr="00577D7B" w:rsidRDefault="00577D7B" w:rsidP="00422235">
      <w:pPr>
        <w:pStyle w:val="NoSpacing"/>
        <w:suppressAutoHyphens/>
        <w:ind w:left="1260"/>
        <w:contextualSpacing/>
        <w:textAlignment w:val="baseline"/>
        <w:rPr>
          <w:rFonts w:ascii="Calibri" w:hAnsi="Calibri" w:cs="Calibri"/>
        </w:rPr>
      </w:pPr>
      <w:r w:rsidRPr="00577D7B">
        <w:rPr>
          <w:rFonts w:ascii="Calibri" w:hAnsi="Calibri" w:cs="Calibri"/>
        </w:rPr>
        <w:t>Artifact: Inventory App – Android Mobile App</w:t>
      </w:r>
    </w:p>
    <w:p w14:paraId="01B67B69" w14:textId="77777777" w:rsidR="00577D7B" w:rsidRPr="00577D7B" w:rsidRDefault="00577D7B" w:rsidP="00422235">
      <w:pPr>
        <w:pStyle w:val="NoSpacing"/>
        <w:suppressAutoHyphens/>
        <w:ind w:left="1260"/>
        <w:contextualSpacing/>
        <w:textAlignment w:val="baseline"/>
        <w:rPr>
          <w:rFonts w:ascii="Calibri" w:hAnsi="Calibri" w:cs="Calibri"/>
        </w:rPr>
      </w:pPr>
    </w:p>
    <w:p w14:paraId="50A91601" w14:textId="77777777" w:rsidR="00577D7B" w:rsidRPr="00577D7B" w:rsidRDefault="00577D7B" w:rsidP="00422235">
      <w:pPr>
        <w:pStyle w:val="NoSpacing"/>
        <w:suppressAutoHyphens/>
        <w:ind w:left="1260"/>
        <w:contextualSpacing/>
        <w:textAlignment w:val="baseline"/>
        <w:rPr>
          <w:rFonts w:ascii="Calibri" w:hAnsi="Calibri" w:cs="Calibri"/>
        </w:rPr>
      </w:pPr>
      <w:r w:rsidRPr="00577D7B">
        <w:rPr>
          <w:rFonts w:ascii="Calibri" w:hAnsi="Calibri" w:cs="Calibri"/>
        </w:rPr>
        <w:t>Origin: CS360 Mobile Architecture and Programming</w:t>
      </w:r>
    </w:p>
    <w:p w14:paraId="3E5328B7" w14:textId="01BDFA50" w:rsidR="00E77557" w:rsidRPr="00577D7B" w:rsidRDefault="00577D7B" w:rsidP="00422235">
      <w:pPr>
        <w:pStyle w:val="NoSpacing"/>
        <w:suppressAutoHyphens/>
        <w:ind w:left="1260"/>
        <w:contextualSpacing/>
        <w:textAlignment w:val="baseline"/>
        <w:rPr>
          <w:rFonts w:ascii="Calibri" w:hAnsi="Calibri" w:cs="Calibri"/>
        </w:rPr>
      </w:pPr>
      <w:r w:rsidRPr="00577D7B">
        <w:rPr>
          <w:rFonts w:ascii="Calibri" w:hAnsi="Calibri" w:cs="Calibri"/>
        </w:rPr>
        <w:t xml:space="preserve">Description: This is an Android mobile app developed as part of the CS360 course. The app allows users to manage an inventory by adding, viewing, and deleting items. However, the current implementation has limitations, such as the inability to add more than one item in the </w:t>
      </w:r>
      <w:proofErr w:type="spellStart"/>
      <w:r w:rsidRPr="00577D7B">
        <w:rPr>
          <w:rFonts w:ascii="Calibri" w:hAnsi="Calibri" w:cs="Calibri"/>
        </w:rPr>
        <w:t>ItemActivity</w:t>
      </w:r>
      <w:proofErr w:type="spellEnd"/>
      <w:r w:rsidRPr="00577D7B">
        <w:rPr>
          <w:rFonts w:ascii="Calibri" w:hAnsi="Calibri" w:cs="Calibri"/>
        </w:rPr>
        <w:t xml:space="preserve"> list and a lack of login capabilities.</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0D1F8DA8"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Enhancement Plan:</w:t>
      </w:r>
    </w:p>
    <w:p w14:paraId="0E8A26D9" w14:textId="77777777" w:rsidR="00202078" w:rsidRPr="00202078" w:rsidRDefault="00202078" w:rsidP="003B562B">
      <w:pPr>
        <w:pStyle w:val="NoSpacing"/>
        <w:suppressAutoHyphens/>
        <w:ind w:left="1440"/>
        <w:contextualSpacing/>
        <w:textAlignment w:val="baseline"/>
        <w:rPr>
          <w:rFonts w:ascii="Calibri" w:hAnsi="Calibri" w:cs="Calibri"/>
        </w:rPr>
      </w:pPr>
    </w:p>
    <w:p w14:paraId="65010AE0"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Database CRUD Functionality: Improve the database operations to support creating, reading, updating, and deleting (CRUD) multiple items.</w:t>
      </w:r>
    </w:p>
    <w:p w14:paraId="740B2E7B" w14:textId="77777777" w:rsidR="00202078" w:rsidRPr="00202078" w:rsidRDefault="00202078" w:rsidP="003B562B">
      <w:pPr>
        <w:pStyle w:val="NoSpacing"/>
        <w:suppressAutoHyphens/>
        <w:ind w:left="1440"/>
        <w:contextualSpacing/>
        <w:textAlignment w:val="baseline"/>
        <w:rPr>
          <w:rFonts w:ascii="Calibri" w:hAnsi="Calibri" w:cs="Calibri"/>
        </w:rPr>
      </w:pPr>
    </w:p>
    <w:p w14:paraId="6C030F3B"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Pseudocode:</w:t>
      </w:r>
    </w:p>
    <w:p w14:paraId="15907517"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r w:rsidRPr="00202078">
        <w:rPr>
          <w:rFonts w:ascii="Calibri" w:hAnsi="Calibri" w:cs="Calibri"/>
        </w:rPr>
        <w:t>addItem</w:t>
      </w:r>
      <w:proofErr w:type="spellEnd"/>
      <w:r w:rsidRPr="00202078">
        <w:rPr>
          <w:rFonts w:ascii="Calibri" w:hAnsi="Calibri" w:cs="Calibri"/>
        </w:rPr>
        <w:t>(item):</w:t>
      </w:r>
    </w:p>
    <w:p w14:paraId="61E8A9D4"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onnect to database</w:t>
      </w:r>
    </w:p>
    <w:p w14:paraId="35C805E1"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insert item into items table</w:t>
      </w:r>
    </w:p>
    <w:p w14:paraId="559656BD"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lose connection</w:t>
      </w:r>
    </w:p>
    <w:p w14:paraId="038A6DE0" w14:textId="77777777" w:rsidR="00202078" w:rsidRPr="00202078" w:rsidRDefault="00202078" w:rsidP="003B562B">
      <w:pPr>
        <w:pStyle w:val="NoSpacing"/>
        <w:suppressAutoHyphens/>
        <w:ind w:left="1440"/>
        <w:contextualSpacing/>
        <w:textAlignment w:val="baseline"/>
        <w:rPr>
          <w:rFonts w:ascii="Calibri" w:hAnsi="Calibri" w:cs="Calibri"/>
        </w:rPr>
      </w:pPr>
    </w:p>
    <w:p w14:paraId="70A5DC59"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proofErr w:type="gramStart"/>
      <w:r w:rsidRPr="00202078">
        <w:rPr>
          <w:rFonts w:ascii="Calibri" w:hAnsi="Calibri" w:cs="Calibri"/>
        </w:rPr>
        <w:t>updateItem</w:t>
      </w:r>
      <w:proofErr w:type="spellEnd"/>
      <w:r w:rsidRPr="00202078">
        <w:rPr>
          <w:rFonts w:ascii="Calibri" w:hAnsi="Calibri" w:cs="Calibri"/>
        </w:rPr>
        <w:t>(</w:t>
      </w:r>
      <w:proofErr w:type="spellStart"/>
      <w:proofErr w:type="gramEnd"/>
      <w:r w:rsidRPr="00202078">
        <w:rPr>
          <w:rFonts w:ascii="Calibri" w:hAnsi="Calibri" w:cs="Calibri"/>
        </w:rPr>
        <w:t>itemId</w:t>
      </w:r>
      <w:proofErr w:type="spellEnd"/>
      <w:r w:rsidRPr="00202078">
        <w:rPr>
          <w:rFonts w:ascii="Calibri" w:hAnsi="Calibri" w:cs="Calibri"/>
        </w:rPr>
        <w:t xml:space="preserve">, </w:t>
      </w:r>
      <w:proofErr w:type="spellStart"/>
      <w:r w:rsidRPr="00202078">
        <w:rPr>
          <w:rFonts w:ascii="Calibri" w:hAnsi="Calibri" w:cs="Calibri"/>
        </w:rPr>
        <w:t>newItemDetails</w:t>
      </w:r>
      <w:proofErr w:type="spellEnd"/>
      <w:r w:rsidRPr="00202078">
        <w:rPr>
          <w:rFonts w:ascii="Calibri" w:hAnsi="Calibri" w:cs="Calibri"/>
        </w:rPr>
        <w:t>):</w:t>
      </w:r>
    </w:p>
    <w:p w14:paraId="26034875"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onnect to database</w:t>
      </w:r>
    </w:p>
    <w:p w14:paraId="66FF695F"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update item in items table where </w:t>
      </w:r>
      <w:proofErr w:type="spellStart"/>
      <w:r w:rsidRPr="00202078">
        <w:rPr>
          <w:rFonts w:ascii="Calibri" w:hAnsi="Calibri" w:cs="Calibri"/>
        </w:rPr>
        <w:t>itemId</w:t>
      </w:r>
      <w:proofErr w:type="spellEnd"/>
      <w:r w:rsidRPr="00202078">
        <w:rPr>
          <w:rFonts w:ascii="Calibri" w:hAnsi="Calibri" w:cs="Calibri"/>
        </w:rPr>
        <w:t xml:space="preserve"> = </w:t>
      </w:r>
      <w:proofErr w:type="spellStart"/>
      <w:r w:rsidRPr="00202078">
        <w:rPr>
          <w:rFonts w:ascii="Calibri" w:hAnsi="Calibri" w:cs="Calibri"/>
        </w:rPr>
        <w:t>newItemDetails.itemId</w:t>
      </w:r>
      <w:proofErr w:type="spellEnd"/>
    </w:p>
    <w:p w14:paraId="6F7A5C8B"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lose connection</w:t>
      </w:r>
    </w:p>
    <w:p w14:paraId="443D2413" w14:textId="77777777" w:rsidR="00202078" w:rsidRPr="00202078" w:rsidRDefault="00202078" w:rsidP="003B562B">
      <w:pPr>
        <w:pStyle w:val="NoSpacing"/>
        <w:suppressAutoHyphens/>
        <w:ind w:left="1440"/>
        <w:contextualSpacing/>
        <w:textAlignment w:val="baseline"/>
        <w:rPr>
          <w:rFonts w:ascii="Calibri" w:hAnsi="Calibri" w:cs="Calibri"/>
        </w:rPr>
      </w:pPr>
    </w:p>
    <w:p w14:paraId="789DD62C"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r w:rsidRPr="00202078">
        <w:rPr>
          <w:rFonts w:ascii="Calibri" w:hAnsi="Calibri" w:cs="Calibri"/>
        </w:rPr>
        <w:t>deleteItem</w:t>
      </w:r>
      <w:proofErr w:type="spellEnd"/>
      <w:r w:rsidRPr="00202078">
        <w:rPr>
          <w:rFonts w:ascii="Calibri" w:hAnsi="Calibri" w:cs="Calibri"/>
        </w:rPr>
        <w:t>(</w:t>
      </w:r>
      <w:proofErr w:type="spellStart"/>
      <w:r w:rsidRPr="00202078">
        <w:rPr>
          <w:rFonts w:ascii="Calibri" w:hAnsi="Calibri" w:cs="Calibri"/>
        </w:rPr>
        <w:t>itemId</w:t>
      </w:r>
      <w:proofErr w:type="spellEnd"/>
      <w:r w:rsidRPr="00202078">
        <w:rPr>
          <w:rFonts w:ascii="Calibri" w:hAnsi="Calibri" w:cs="Calibri"/>
        </w:rPr>
        <w:t>):</w:t>
      </w:r>
    </w:p>
    <w:p w14:paraId="5A2E5E0E"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onnect to database</w:t>
      </w:r>
    </w:p>
    <w:p w14:paraId="3FDB1388"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delete from items table where </w:t>
      </w:r>
      <w:proofErr w:type="spellStart"/>
      <w:r w:rsidRPr="00202078">
        <w:rPr>
          <w:rFonts w:ascii="Calibri" w:hAnsi="Calibri" w:cs="Calibri"/>
        </w:rPr>
        <w:t>itemId</w:t>
      </w:r>
      <w:proofErr w:type="spellEnd"/>
      <w:r w:rsidRPr="00202078">
        <w:rPr>
          <w:rFonts w:ascii="Calibri" w:hAnsi="Calibri" w:cs="Calibri"/>
        </w:rPr>
        <w:t xml:space="preserve"> = </w:t>
      </w:r>
      <w:proofErr w:type="spellStart"/>
      <w:r w:rsidRPr="00202078">
        <w:rPr>
          <w:rFonts w:ascii="Calibri" w:hAnsi="Calibri" w:cs="Calibri"/>
        </w:rPr>
        <w:t>itemId</w:t>
      </w:r>
      <w:proofErr w:type="spellEnd"/>
    </w:p>
    <w:p w14:paraId="52891715"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lose connection</w:t>
      </w:r>
    </w:p>
    <w:p w14:paraId="70474FD3" w14:textId="77777777" w:rsidR="00202078" w:rsidRPr="00202078" w:rsidRDefault="00202078" w:rsidP="003B562B">
      <w:pPr>
        <w:pStyle w:val="NoSpacing"/>
        <w:suppressAutoHyphens/>
        <w:ind w:left="1440"/>
        <w:contextualSpacing/>
        <w:textAlignment w:val="baseline"/>
        <w:rPr>
          <w:rFonts w:ascii="Calibri" w:hAnsi="Calibri" w:cs="Calibri"/>
        </w:rPr>
      </w:pPr>
    </w:p>
    <w:p w14:paraId="7ACE51A0"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proofErr w:type="gramStart"/>
      <w:r w:rsidRPr="00202078">
        <w:rPr>
          <w:rFonts w:ascii="Calibri" w:hAnsi="Calibri" w:cs="Calibri"/>
        </w:rPr>
        <w:t>deleteAllItems</w:t>
      </w:r>
      <w:proofErr w:type="spellEnd"/>
      <w:r w:rsidRPr="00202078">
        <w:rPr>
          <w:rFonts w:ascii="Calibri" w:hAnsi="Calibri" w:cs="Calibri"/>
        </w:rPr>
        <w:t>(</w:t>
      </w:r>
      <w:proofErr w:type="gramEnd"/>
      <w:r w:rsidRPr="00202078">
        <w:rPr>
          <w:rFonts w:ascii="Calibri" w:hAnsi="Calibri" w:cs="Calibri"/>
        </w:rPr>
        <w:t>):</w:t>
      </w:r>
    </w:p>
    <w:p w14:paraId="581E709E"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onnect to database</w:t>
      </w:r>
    </w:p>
    <w:p w14:paraId="22D3433A"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delete from items table</w:t>
      </w:r>
    </w:p>
    <w:p w14:paraId="1DC6DC24"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lose connection</w:t>
      </w:r>
    </w:p>
    <w:p w14:paraId="70F82346"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Login and Password Recovery: Implement a login activity with the ability to recover forgotten passwords.</w:t>
      </w:r>
    </w:p>
    <w:p w14:paraId="7A6E183B" w14:textId="77777777" w:rsidR="00202078" w:rsidRPr="00202078" w:rsidRDefault="00202078" w:rsidP="003B562B">
      <w:pPr>
        <w:pStyle w:val="NoSpacing"/>
        <w:suppressAutoHyphens/>
        <w:ind w:left="1440"/>
        <w:contextualSpacing/>
        <w:textAlignment w:val="baseline"/>
        <w:rPr>
          <w:rFonts w:ascii="Calibri" w:hAnsi="Calibri" w:cs="Calibri"/>
        </w:rPr>
      </w:pPr>
    </w:p>
    <w:p w14:paraId="6CA48D89"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Pseudocode:</w:t>
      </w:r>
    </w:p>
    <w:p w14:paraId="1EE4E5F2"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gramStart"/>
      <w:r w:rsidRPr="00202078">
        <w:rPr>
          <w:rFonts w:ascii="Calibri" w:hAnsi="Calibri" w:cs="Calibri"/>
        </w:rPr>
        <w:t>login(</w:t>
      </w:r>
      <w:proofErr w:type="gramEnd"/>
      <w:r w:rsidRPr="00202078">
        <w:rPr>
          <w:rFonts w:ascii="Calibri" w:hAnsi="Calibri" w:cs="Calibri"/>
        </w:rPr>
        <w:t>username, password):</w:t>
      </w:r>
    </w:p>
    <w:p w14:paraId="4E56337B"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onnect to database</w:t>
      </w:r>
    </w:p>
    <w:p w14:paraId="5C01C2DC"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query user table where username = username and password = password</w:t>
      </w:r>
    </w:p>
    <w:p w14:paraId="4A9D4F35"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if user exists:</w:t>
      </w:r>
    </w:p>
    <w:p w14:paraId="0FF48391"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return login success</w:t>
      </w:r>
    </w:p>
    <w:p w14:paraId="326806F3"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else:</w:t>
      </w:r>
    </w:p>
    <w:p w14:paraId="5BDF77BC"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return login failure</w:t>
      </w:r>
    </w:p>
    <w:p w14:paraId="270150DF"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lose connection</w:t>
      </w:r>
    </w:p>
    <w:p w14:paraId="7888523A" w14:textId="77777777" w:rsidR="00202078" w:rsidRPr="00202078" w:rsidRDefault="00202078" w:rsidP="003B562B">
      <w:pPr>
        <w:pStyle w:val="NoSpacing"/>
        <w:suppressAutoHyphens/>
        <w:ind w:left="1440"/>
        <w:contextualSpacing/>
        <w:textAlignment w:val="baseline"/>
        <w:rPr>
          <w:rFonts w:ascii="Calibri" w:hAnsi="Calibri" w:cs="Calibri"/>
        </w:rPr>
      </w:pPr>
    </w:p>
    <w:p w14:paraId="20C76565"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r w:rsidRPr="00202078">
        <w:rPr>
          <w:rFonts w:ascii="Calibri" w:hAnsi="Calibri" w:cs="Calibri"/>
        </w:rPr>
        <w:t>recoverPassword</w:t>
      </w:r>
      <w:proofErr w:type="spellEnd"/>
      <w:r w:rsidRPr="00202078">
        <w:rPr>
          <w:rFonts w:ascii="Calibri" w:hAnsi="Calibri" w:cs="Calibri"/>
        </w:rPr>
        <w:t>(email):</w:t>
      </w:r>
    </w:p>
    <w:p w14:paraId="1C89A3F1"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lastRenderedPageBreak/>
        <w:t xml:space="preserve">    connect to database</w:t>
      </w:r>
    </w:p>
    <w:p w14:paraId="67631CA1"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query user table where email = email</w:t>
      </w:r>
    </w:p>
    <w:p w14:paraId="604E42A6"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if email exists:</w:t>
      </w:r>
    </w:p>
    <w:p w14:paraId="355FC54E"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send recovery email to user</w:t>
      </w:r>
    </w:p>
    <w:p w14:paraId="36210380"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return success</w:t>
      </w:r>
    </w:p>
    <w:p w14:paraId="2B9007E3"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else:</w:t>
      </w:r>
    </w:p>
    <w:p w14:paraId="4F8B66C1"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return failure</w:t>
      </w:r>
    </w:p>
    <w:p w14:paraId="31F1EB68"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lose connection</w:t>
      </w:r>
    </w:p>
    <w:p w14:paraId="28E0C0D6"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Item Management in </w:t>
      </w:r>
      <w:proofErr w:type="spellStart"/>
      <w:r w:rsidRPr="00202078">
        <w:rPr>
          <w:rFonts w:ascii="Calibri" w:hAnsi="Calibri" w:cs="Calibri"/>
        </w:rPr>
        <w:t>ItemActivity</w:t>
      </w:r>
      <w:proofErr w:type="spellEnd"/>
      <w:r w:rsidRPr="00202078">
        <w:rPr>
          <w:rFonts w:ascii="Calibri" w:hAnsi="Calibri" w:cs="Calibri"/>
        </w:rPr>
        <w:t xml:space="preserve">: Enhance the </w:t>
      </w:r>
      <w:proofErr w:type="spellStart"/>
      <w:r w:rsidRPr="00202078">
        <w:rPr>
          <w:rFonts w:ascii="Calibri" w:hAnsi="Calibri" w:cs="Calibri"/>
        </w:rPr>
        <w:t>ItemActivity</w:t>
      </w:r>
      <w:proofErr w:type="spellEnd"/>
      <w:r w:rsidRPr="00202078">
        <w:rPr>
          <w:rFonts w:ascii="Calibri" w:hAnsi="Calibri" w:cs="Calibri"/>
        </w:rPr>
        <w:t xml:space="preserve"> to support adding, editing, and deleting multiple items.</w:t>
      </w:r>
    </w:p>
    <w:p w14:paraId="5152933B" w14:textId="77777777" w:rsidR="00202078" w:rsidRPr="00202078" w:rsidRDefault="00202078" w:rsidP="003B562B">
      <w:pPr>
        <w:pStyle w:val="NoSpacing"/>
        <w:suppressAutoHyphens/>
        <w:ind w:left="1440"/>
        <w:contextualSpacing/>
        <w:textAlignment w:val="baseline"/>
        <w:rPr>
          <w:rFonts w:ascii="Calibri" w:hAnsi="Calibri" w:cs="Calibri"/>
        </w:rPr>
      </w:pPr>
    </w:p>
    <w:p w14:paraId="67E70ED4"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Pseudocode:</w:t>
      </w:r>
    </w:p>
    <w:p w14:paraId="12C9EB6C"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proofErr w:type="gramStart"/>
      <w:r w:rsidRPr="00202078">
        <w:rPr>
          <w:rFonts w:ascii="Calibri" w:hAnsi="Calibri" w:cs="Calibri"/>
        </w:rPr>
        <w:t>displayItems</w:t>
      </w:r>
      <w:proofErr w:type="spellEnd"/>
      <w:r w:rsidRPr="00202078">
        <w:rPr>
          <w:rFonts w:ascii="Calibri" w:hAnsi="Calibri" w:cs="Calibri"/>
        </w:rPr>
        <w:t>(</w:t>
      </w:r>
      <w:proofErr w:type="gramEnd"/>
      <w:r w:rsidRPr="00202078">
        <w:rPr>
          <w:rFonts w:ascii="Calibri" w:hAnsi="Calibri" w:cs="Calibri"/>
        </w:rPr>
        <w:t>):</w:t>
      </w:r>
    </w:p>
    <w:p w14:paraId="6759495A"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onnect to database</w:t>
      </w:r>
    </w:p>
    <w:p w14:paraId="675FE799"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query all items from items table</w:t>
      </w:r>
    </w:p>
    <w:p w14:paraId="6544B39E"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display items in list view</w:t>
      </w:r>
    </w:p>
    <w:p w14:paraId="17ABA8D7"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close connection</w:t>
      </w:r>
    </w:p>
    <w:p w14:paraId="2F78FDEC" w14:textId="77777777" w:rsidR="00202078" w:rsidRPr="00202078" w:rsidRDefault="00202078" w:rsidP="003B562B">
      <w:pPr>
        <w:pStyle w:val="NoSpacing"/>
        <w:suppressAutoHyphens/>
        <w:ind w:left="1440"/>
        <w:contextualSpacing/>
        <w:textAlignment w:val="baseline"/>
        <w:rPr>
          <w:rFonts w:ascii="Calibri" w:hAnsi="Calibri" w:cs="Calibri"/>
        </w:rPr>
      </w:pPr>
    </w:p>
    <w:p w14:paraId="4FB21AF4"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proofErr w:type="gramStart"/>
      <w:r w:rsidRPr="00202078">
        <w:rPr>
          <w:rFonts w:ascii="Calibri" w:hAnsi="Calibri" w:cs="Calibri"/>
        </w:rPr>
        <w:t>addItemButtonClicked</w:t>
      </w:r>
      <w:proofErr w:type="spellEnd"/>
      <w:r w:rsidRPr="00202078">
        <w:rPr>
          <w:rFonts w:ascii="Calibri" w:hAnsi="Calibri" w:cs="Calibri"/>
        </w:rPr>
        <w:t>(</w:t>
      </w:r>
      <w:proofErr w:type="gramEnd"/>
      <w:r w:rsidRPr="00202078">
        <w:rPr>
          <w:rFonts w:ascii="Calibri" w:hAnsi="Calibri" w:cs="Calibri"/>
        </w:rPr>
        <w:t>):</w:t>
      </w:r>
    </w:p>
    <w:p w14:paraId="7EC0E2C5"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get item details from user</w:t>
      </w:r>
    </w:p>
    <w:p w14:paraId="48C8A17E"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w:t>
      </w:r>
      <w:proofErr w:type="spellStart"/>
      <w:r w:rsidRPr="00202078">
        <w:rPr>
          <w:rFonts w:ascii="Calibri" w:hAnsi="Calibri" w:cs="Calibri"/>
        </w:rPr>
        <w:t>addItem</w:t>
      </w:r>
      <w:proofErr w:type="spellEnd"/>
      <w:r w:rsidRPr="00202078">
        <w:rPr>
          <w:rFonts w:ascii="Calibri" w:hAnsi="Calibri" w:cs="Calibri"/>
        </w:rPr>
        <w:t>(item)</w:t>
      </w:r>
    </w:p>
    <w:p w14:paraId="53E8376A"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refresh item list</w:t>
      </w:r>
    </w:p>
    <w:p w14:paraId="0EA2B2C8" w14:textId="77777777" w:rsidR="00202078" w:rsidRPr="00202078" w:rsidRDefault="00202078" w:rsidP="003B562B">
      <w:pPr>
        <w:pStyle w:val="NoSpacing"/>
        <w:suppressAutoHyphens/>
        <w:ind w:left="1440"/>
        <w:contextualSpacing/>
        <w:textAlignment w:val="baseline"/>
        <w:rPr>
          <w:rFonts w:ascii="Calibri" w:hAnsi="Calibri" w:cs="Calibri"/>
        </w:rPr>
      </w:pPr>
    </w:p>
    <w:p w14:paraId="12B14AE5"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r w:rsidRPr="00202078">
        <w:rPr>
          <w:rFonts w:ascii="Calibri" w:hAnsi="Calibri" w:cs="Calibri"/>
        </w:rPr>
        <w:t>editItemButtonClicked</w:t>
      </w:r>
      <w:proofErr w:type="spellEnd"/>
      <w:r w:rsidRPr="00202078">
        <w:rPr>
          <w:rFonts w:ascii="Calibri" w:hAnsi="Calibri" w:cs="Calibri"/>
        </w:rPr>
        <w:t>(</w:t>
      </w:r>
      <w:proofErr w:type="spellStart"/>
      <w:r w:rsidRPr="00202078">
        <w:rPr>
          <w:rFonts w:ascii="Calibri" w:hAnsi="Calibri" w:cs="Calibri"/>
        </w:rPr>
        <w:t>itemId</w:t>
      </w:r>
      <w:proofErr w:type="spellEnd"/>
      <w:r w:rsidRPr="00202078">
        <w:rPr>
          <w:rFonts w:ascii="Calibri" w:hAnsi="Calibri" w:cs="Calibri"/>
        </w:rPr>
        <w:t>):</w:t>
      </w:r>
    </w:p>
    <w:p w14:paraId="3692FB6C"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get new item details from user</w:t>
      </w:r>
    </w:p>
    <w:p w14:paraId="3FC43BF8"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w:t>
      </w:r>
      <w:proofErr w:type="spellStart"/>
      <w:proofErr w:type="gramStart"/>
      <w:r w:rsidRPr="00202078">
        <w:rPr>
          <w:rFonts w:ascii="Calibri" w:hAnsi="Calibri" w:cs="Calibri"/>
        </w:rPr>
        <w:t>updateItem</w:t>
      </w:r>
      <w:proofErr w:type="spellEnd"/>
      <w:r w:rsidRPr="00202078">
        <w:rPr>
          <w:rFonts w:ascii="Calibri" w:hAnsi="Calibri" w:cs="Calibri"/>
        </w:rPr>
        <w:t>(</w:t>
      </w:r>
      <w:proofErr w:type="spellStart"/>
      <w:proofErr w:type="gramEnd"/>
      <w:r w:rsidRPr="00202078">
        <w:rPr>
          <w:rFonts w:ascii="Calibri" w:hAnsi="Calibri" w:cs="Calibri"/>
        </w:rPr>
        <w:t>itemId</w:t>
      </w:r>
      <w:proofErr w:type="spellEnd"/>
      <w:r w:rsidRPr="00202078">
        <w:rPr>
          <w:rFonts w:ascii="Calibri" w:hAnsi="Calibri" w:cs="Calibri"/>
        </w:rPr>
        <w:t xml:space="preserve">, </w:t>
      </w:r>
      <w:proofErr w:type="spellStart"/>
      <w:r w:rsidRPr="00202078">
        <w:rPr>
          <w:rFonts w:ascii="Calibri" w:hAnsi="Calibri" w:cs="Calibri"/>
        </w:rPr>
        <w:t>newItemDetails</w:t>
      </w:r>
      <w:proofErr w:type="spellEnd"/>
      <w:r w:rsidRPr="00202078">
        <w:rPr>
          <w:rFonts w:ascii="Calibri" w:hAnsi="Calibri" w:cs="Calibri"/>
        </w:rPr>
        <w:t>)</w:t>
      </w:r>
    </w:p>
    <w:p w14:paraId="663D7BD9"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refresh item list</w:t>
      </w:r>
    </w:p>
    <w:p w14:paraId="5FC51D1B" w14:textId="77777777" w:rsidR="00202078" w:rsidRPr="00202078" w:rsidRDefault="00202078" w:rsidP="003B562B">
      <w:pPr>
        <w:pStyle w:val="NoSpacing"/>
        <w:suppressAutoHyphens/>
        <w:ind w:left="1440"/>
        <w:contextualSpacing/>
        <w:textAlignment w:val="baseline"/>
        <w:rPr>
          <w:rFonts w:ascii="Calibri" w:hAnsi="Calibri" w:cs="Calibri"/>
        </w:rPr>
      </w:pPr>
    </w:p>
    <w:p w14:paraId="27FA7684"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r w:rsidRPr="00202078">
        <w:rPr>
          <w:rFonts w:ascii="Calibri" w:hAnsi="Calibri" w:cs="Calibri"/>
        </w:rPr>
        <w:t>deleteItemButtonClicked</w:t>
      </w:r>
      <w:proofErr w:type="spellEnd"/>
      <w:r w:rsidRPr="00202078">
        <w:rPr>
          <w:rFonts w:ascii="Calibri" w:hAnsi="Calibri" w:cs="Calibri"/>
        </w:rPr>
        <w:t>(</w:t>
      </w:r>
      <w:proofErr w:type="spellStart"/>
      <w:r w:rsidRPr="00202078">
        <w:rPr>
          <w:rFonts w:ascii="Calibri" w:hAnsi="Calibri" w:cs="Calibri"/>
        </w:rPr>
        <w:t>itemId</w:t>
      </w:r>
      <w:proofErr w:type="spellEnd"/>
      <w:r w:rsidRPr="00202078">
        <w:rPr>
          <w:rFonts w:ascii="Calibri" w:hAnsi="Calibri" w:cs="Calibri"/>
        </w:rPr>
        <w:t>):</w:t>
      </w:r>
    </w:p>
    <w:p w14:paraId="4EA17A66"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w:t>
      </w:r>
      <w:proofErr w:type="spellStart"/>
      <w:r w:rsidRPr="00202078">
        <w:rPr>
          <w:rFonts w:ascii="Calibri" w:hAnsi="Calibri" w:cs="Calibri"/>
        </w:rPr>
        <w:t>deleteItem</w:t>
      </w:r>
      <w:proofErr w:type="spellEnd"/>
      <w:r w:rsidRPr="00202078">
        <w:rPr>
          <w:rFonts w:ascii="Calibri" w:hAnsi="Calibri" w:cs="Calibri"/>
        </w:rPr>
        <w:t>(</w:t>
      </w:r>
      <w:proofErr w:type="spellStart"/>
      <w:r w:rsidRPr="00202078">
        <w:rPr>
          <w:rFonts w:ascii="Calibri" w:hAnsi="Calibri" w:cs="Calibri"/>
        </w:rPr>
        <w:t>itemId</w:t>
      </w:r>
      <w:proofErr w:type="spellEnd"/>
      <w:r w:rsidRPr="00202078">
        <w:rPr>
          <w:rFonts w:ascii="Calibri" w:hAnsi="Calibri" w:cs="Calibri"/>
        </w:rPr>
        <w:t>)</w:t>
      </w:r>
    </w:p>
    <w:p w14:paraId="23E169BB"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refresh item list</w:t>
      </w:r>
    </w:p>
    <w:p w14:paraId="19A1FA23" w14:textId="77777777" w:rsidR="00202078" w:rsidRPr="00202078" w:rsidRDefault="00202078" w:rsidP="003B562B">
      <w:pPr>
        <w:pStyle w:val="NoSpacing"/>
        <w:suppressAutoHyphens/>
        <w:ind w:left="1440"/>
        <w:contextualSpacing/>
        <w:textAlignment w:val="baseline"/>
        <w:rPr>
          <w:rFonts w:ascii="Calibri" w:hAnsi="Calibri" w:cs="Calibri"/>
        </w:rPr>
      </w:pPr>
    </w:p>
    <w:p w14:paraId="7605C3F6"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function </w:t>
      </w:r>
      <w:proofErr w:type="spellStart"/>
      <w:proofErr w:type="gramStart"/>
      <w:r w:rsidRPr="00202078">
        <w:rPr>
          <w:rFonts w:ascii="Calibri" w:hAnsi="Calibri" w:cs="Calibri"/>
        </w:rPr>
        <w:t>deleteAllItemsButtonClicked</w:t>
      </w:r>
      <w:proofErr w:type="spellEnd"/>
      <w:r w:rsidRPr="00202078">
        <w:rPr>
          <w:rFonts w:ascii="Calibri" w:hAnsi="Calibri" w:cs="Calibri"/>
        </w:rPr>
        <w:t>(</w:t>
      </w:r>
      <w:proofErr w:type="gramEnd"/>
      <w:r w:rsidRPr="00202078">
        <w:rPr>
          <w:rFonts w:ascii="Calibri" w:hAnsi="Calibri" w:cs="Calibri"/>
        </w:rPr>
        <w:t>):</w:t>
      </w:r>
    </w:p>
    <w:p w14:paraId="563BBDDC" w14:textId="77777777" w:rsidR="00202078"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w:t>
      </w:r>
      <w:proofErr w:type="spellStart"/>
      <w:proofErr w:type="gramStart"/>
      <w:r w:rsidRPr="00202078">
        <w:rPr>
          <w:rFonts w:ascii="Calibri" w:hAnsi="Calibri" w:cs="Calibri"/>
        </w:rPr>
        <w:t>deleteAllItems</w:t>
      </w:r>
      <w:proofErr w:type="spellEnd"/>
      <w:r w:rsidRPr="00202078">
        <w:rPr>
          <w:rFonts w:ascii="Calibri" w:hAnsi="Calibri" w:cs="Calibri"/>
        </w:rPr>
        <w:t>(</w:t>
      </w:r>
      <w:proofErr w:type="gramEnd"/>
      <w:r w:rsidRPr="00202078">
        <w:rPr>
          <w:rFonts w:ascii="Calibri" w:hAnsi="Calibri" w:cs="Calibri"/>
        </w:rPr>
        <w:t>)</w:t>
      </w:r>
    </w:p>
    <w:p w14:paraId="49C2B341" w14:textId="4CEF86C0" w:rsidR="00E77557" w:rsidRPr="00202078" w:rsidRDefault="00202078" w:rsidP="003B562B">
      <w:pPr>
        <w:pStyle w:val="NoSpacing"/>
        <w:suppressAutoHyphens/>
        <w:ind w:left="1440"/>
        <w:contextualSpacing/>
        <w:textAlignment w:val="baseline"/>
        <w:rPr>
          <w:rFonts w:ascii="Calibri" w:hAnsi="Calibri" w:cs="Calibri"/>
        </w:rPr>
      </w:pPr>
      <w:r w:rsidRPr="00202078">
        <w:rPr>
          <w:rFonts w:ascii="Calibri" w:hAnsi="Calibri" w:cs="Calibri"/>
        </w:rPr>
        <w:t xml:space="preserve">    refresh item list</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w:t>
      </w:r>
      <w:r w:rsidRPr="00B0306B">
        <w:rPr>
          <w:rStyle w:val="normaltextrun"/>
          <w:rFonts w:ascii="Calibri" w:hAnsi="Calibri" w:cs="Calibri"/>
          <w:sz w:val="22"/>
          <w:szCs w:val="22"/>
        </w:rPr>
        <w:lastRenderedPageBreak/>
        <w:t>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05296000" w14:textId="613A5DB6" w:rsidR="551D38ED" w:rsidRDefault="551D38ED" w:rsidP="00071250">
      <w:pPr>
        <w:pStyle w:val="NoSpacing"/>
        <w:suppressAutoHyphens/>
        <w:contextualSpacing/>
        <w:rPr>
          <w:rFonts w:ascii="Calibri" w:hAnsi="Calibri" w:cs="Calibri"/>
          <w:b/>
          <w:bCs/>
        </w:rPr>
      </w:pPr>
    </w:p>
    <w:p w14:paraId="40E08C61" w14:textId="77777777" w:rsidR="00071250" w:rsidRPr="00071250" w:rsidRDefault="00071250" w:rsidP="00071250">
      <w:pPr>
        <w:pStyle w:val="NoSpacing"/>
        <w:suppressAutoHyphens/>
        <w:ind w:left="1620"/>
        <w:contextualSpacing/>
        <w:rPr>
          <w:rFonts w:ascii="Calibri" w:hAnsi="Calibri" w:cs="Calibri"/>
        </w:rPr>
      </w:pPr>
      <w:r w:rsidRPr="00071250">
        <w:rPr>
          <w:rFonts w:ascii="Calibri" w:hAnsi="Calibri" w:cs="Calibri"/>
        </w:rPr>
        <w:t>Database Management: By improving the CRUD functionality, I will demonstrate skills in managing SQLite databases, ensuring efficient data handling.</w:t>
      </w:r>
    </w:p>
    <w:p w14:paraId="01763484" w14:textId="77777777" w:rsidR="00071250" w:rsidRPr="00071250" w:rsidRDefault="00071250" w:rsidP="00071250">
      <w:pPr>
        <w:pStyle w:val="NoSpacing"/>
        <w:suppressAutoHyphens/>
        <w:ind w:left="1620"/>
        <w:contextualSpacing/>
        <w:rPr>
          <w:rFonts w:ascii="Calibri" w:hAnsi="Calibri" w:cs="Calibri"/>
        </w:rPr>
      </w:pPr>
      <w:r w:rsidRPr="00071250">
        <w:rPr>
          <w:rFonts w:ascii="Calibri" w:hAnsi="Calibri" w:cs="Calibri"/>
        </w:rPr>
        <w:t>User Authentication: Implementing the login and password recovery features will showcase my ability to handle user authentication securely.</w:t>
      </w:r>
    </w:p>
    <w:p w14:paraId="41A664F7" w14:textId="2EC9662C" w:rsidR="00071250" w:rsidRPr="00071250" w:rsidRDefault="00071250" w:rsidP="00071250">
      <w:pPr>
        <w:pStyle w:val="NoSpacing"/>
        <w:suppressAutoHyphens/>
        <w:ind w:left="1620"/>
        <w:contextualSpacing/>
        <w:rPr>
          <w:rFonts w:ascii="Calibri" w:hAnsi="Calibri" w:cs="Calibri"/>
        </w:rPr>
      </w:pPr>
      <w:r w:rsidRPr="00071250">
        <w:rPr>
          <w:rFonts w:ascii="Calibri" w:hAnsi="Calibri" w:cs="Calibri"/>
        </w:rPr>
        <w:t xml:space="preserve">Android Development: Enhancing the </w:t>
      </w:r>
      <w:proofErr w:type="spellStart"/>
      <w:r w:rsidRPr="00071250">
        <w:rPr>
          <w:rFonts w:ascii="Calibri" w:hAnsi="Calibri" w:cs="Calibri"/>
        </w:rPr>
        <w:t>ItemActivity</w:t>
      </w:r>
      <w:proofErr w:type="spellEnd"/>
      <w:r w:rsidRPr="00071250">
        <w:rPr>
          <w:rFonts w:ascii="Calibri" w:hAnsi="Calibri" w:cs="Calibri"/>
        </w:rPr>
        <w:t xml:space="preserve"> will illustrate my proficiency in Android development, particularly in creating dynamic and interactive user interface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9039F7E" w14:textId="19122AF4" w:rsidR="75833F14" w:rsidRDefault="75833F14" w:rsidP="00BC419C">
      <w:pPr>
        <w:pStyle w:val="NoSpacing"/>
        <w:suppressAutoHyphens/>
        <w:contextualSpacing/>
        <w:rPr>
          <w:rFonts w:ascii="Calibri" w:hAnsi="Calibri" w:cs="Calibri"/>
          <w:b/>
          <w:bCs/>
        </w:rPr>
      </w:pPr>
    </w:p>
    <w:p w14:paraId="7144C408" w14:textId="77777777" w:rsidR="00BC419C" w:rsidRPr="00BC419C" w:rsidRDefault="00BC419C" w:rsidP="00BC419C">
      <w:pPr>
        <w:pStyle w:val="NoSpacing"/>
        <w:suppressAutoHyphens/>
        <w:ind w:left="1620"/>
        <w:contextualSpacing/>
        <w:rPr>
          <w:rFonts w:ascii="Calibri" w:hAnsi="Calibri" w:cs="Calibri"/>
        </w:rPr>
      </w:pPr>
      <w:r w:rsidRPr="00BC419C">
        <w:rPr>
          <w:rFonts w:ascii="Calibri" w:hAnsi="Calibri" w:cs="Calibri"/>
        </w:rPr>
        <w:t>[CS-499-03] Design and evaluate computing solutions that solve a given problem using algorithmic principles and computer science practices and standards appropriate to its solution while managing the trade-offs involved in design choices.</w:t>
      </w:r>
    </w:p>
    <w:p w14:paraId="5A5519CB" w14:textId="76214CE1" w:rsidR="00BC419C" w:rsidRPr="00BC419C" w:rsidRDefault="00BC419C" w:rsidP="00BC419C">
      <w:pPr>
        <w:pStyle w:val="NoSpacing"/>
        <w:suppressAutoHyphens/>
        <w:ind w:left="1620"/>
        <w:contextualSpacing/>
        <w:rPr>
          <w:rFonts w:ascii="Calibri" w:hAnsi="Calibri" w:cs="Calibri"/>
        </w:rPr>
      </w:pPr>
      <w:r w:rsidRPr="00BC419C">
        <w:rPr>
          <w:rFonts w:ascii="Calibri" w:hAnsi="Calibri" w:cs="Calibri"/>
        </w:rPr>
        <w:t>[CS-499-04] Demonstrate an ability to use well-founded and innovative techniques, skills, and tools in computing practices to implement computer solutions that deliver value and accomplish industry-specific goals.</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498EED07" w:rsidR="75833F14" w:rsidRPr="00B0306B"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r w:rsidRPr="00B0306B">
        <w:rPr>
          <w:rStyle w:val="scxw162086498"/>
          <w:rFonts w:ascii="Calibri" w:hAnsi="Calibri" w:cs="Calibri"/>
          <w:sz w:val="22"/>
          <w:szCs w:val="22"/>
        </w:rPr>
        <w:t>Course Outcomes:</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B0306B">
        <w:rPr>
          <w:rStyle w:val="eop"/>
          <w:rFonts w:ascii="Calibri" w:hAnsi="Calibri" w:cs="Calibri"/>
          <w:sz w:val="22"/>
          <w:szCs w:val="22"/>
        </w:rPr>
        <w:t> </w:t>
      </w:r>
    </w:p>
    <w:p w14:paraId="43BBEF4F" w14:textId="77777777" w:rsidR="00962BB8" w:rsidRPr="00B0306B" w:rsidRDefault="5F87F775" w:rsidP="003E3B9B">
      <w:pPr>
        <w:pStyle w:val="paragraph"/>
        <w:numPr>
          <w:ilvl w:val="0"/>
          <w:numId w:val="1"/>
        </w:numPr>
        <w:tabs>
          <w:tab w:val="left" w:pos="2250"/>
        </w:tabs>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B0306B">
        <w:rPr>
          <w:rStyle w:val="eop"/>
          <w:rFonts w:ascii="Calibri" w:hAnsi="Calibri" w:cs="Calibri"/>
          <w:sz w:val="22"/>
          <w:szCs w:val="22"/>
        </w:rPr>
        <w:t> </w:t>
      </w:r>
    </w:p>
    <w:p w14:paraId="5C558A11" w14:textId="28216956" w:rsidR="00962BB8"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B0306B">
        <w:rPr>
          <w:rStyle w:val="normaltextrun"/>
          <w:rFonts w:ascii="Calibri" w:hAnsi="Calibri" w:cs="Calibri"/>
          <w:sz w:val="22"/>
          <w:szCs w:val="22"/>
        </w:rPr>
        <w:t>.</w:t>
      </w:r>
      <w:r w:rsidRPr="00B0306B">
        <w:rPr>
          <w:rStyle w:val="normaltextrun"/>
          <w:rFonts w:ascii="Calibri" w:hAnsi="Calibri" w:cs="Calibri"/>
          <w:sz w:val="22"/>
          <w:szCs w:val="22"/>
        </w:rPr>
        <w:t> </w:t>
      </w:r>
      <w:r w:rsidRPr="00B0306B">
        <w:rPr>
          <w:rStyle w:val="eop"/>
          <w:rFonts w:ascii="Calibri" w:hAnsi="Calibri" w:cs="Calibri"/>
          <w:sz w:val="22"/>
          <w:szCs w:val="22"/>
        </w:rPr>
        <w:t> </w:t>
      </w:r>
    </w:p>
    <w:p w14:paraId="0ADB0AD5" w14:textId="56C19E06" w:rsidR="00912260"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B0306B">
        <w:rPr>
          <w:rStyle w:val="normaltextrun"/>
          <w:rFonts w:ascii="Calibri" w:hAnsi="Calibri" w:cs="Calibri"/>
          <w:sz w:val="22"/>
          <w:szCs w:val="22"/>
        </w:rPr>
        <w:t>goals.</w:t>
      </w:r>
    </w:p>
    <w:p w14:paraId="7D224EFA" w14:textId="5A9C16BB" w:rsidR="00912260" w:rsidRPr="00B0306B" w:rsidRDefault="49062D3B"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B0306B">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lastRenderedPageBreak/>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13247E58" w14:textId="77777777" w:rsidR="00661778" w:rsidRPr="00661778" w:rsidRDefault="00661778" w:rsidP="00661778">
      <w:pPr>
        <w:pStyle w:val="paragraph"/>
        <w:suppressAutoHyphens/>
        <w:spacing w:after="0"/>
        <w:ind w:left="1440"/>
        <w:contextualSpacing/>
        <w:textAlignment w:val="baseline"/>
        <w:rPr>
          <w:rStyle w:val="normaltextrun"/>
          <w:rFonts w:ascii="Calibri" w:hAnsi="Calibri" w:cs="Calibri"/>
          <w:sz w:val="22"/>
          <w:szCs w:val="22"/>
        </w:rPr>
      </w:pPr>
      <w:r w:rsidRPr="00661778">
        <w:rPr>
          <w:rStyle w:val="normaltextrun"/>
          <w:rFonts w:ascii="Calibri" w:hAnsi="Calibri" w:cs="Calibri"/>
          <w:sz w:val="22"/>
          <w:szCs w:val="22"/>
        </w:rPr>
        <w:t>Artifact: Authentication and Monitoring System</w:t>
      </w:r>
    </w:p>
    <w:p w14:paraId="7A0FBECC" w14:textId="77777777" w:rsidR="00661778" w:rsidRPr="00661778" w:rsidRDefault="00661778" w:rsidP="00661778">
      <w:pPr>
        <w:pStyle w:val="paragraph"/>
        <w:suppressAutoHyphens/>
        <w:spacing w:after="0"/>
        <w:ind w:left="1440"/>
        <w:contextualSpacing/>
        <w:textAlignment w:val="baseline"/>
        <w:rPr>
          <w:rStyle w:val="normaltextrun"/>
          <w:rFonts w:ascii="Calibri" w:hAnsi="Calibri" w:cs="Calibri"/>
          <w:sz w:val="22"/>
          <w:szCs w:val="22"/>
        </w:rPr>
      </w:pPr>
    </w:p>
    <w:p w14:paraId="4917873A" w14:textId="77777777" w:rsidR="00661778" w:rsidRPr="00661778" w:rsidRDefault="00661778" w:rsidP="00661778">
      <w:pPr>
        <w:pStyle w:val="paragraph"/>
        <w:suppressAutoHyphens/>
        <w:spacing w:after="0"/>
        <w:ind w:left="1440"/>
        <w:contextualSpacing/>
        <w:textAlignment w:val="baseline"/>
        <w:rPr>
          <w:rStyle w:val="normaltextrun"/>
          <w:rFonts w:ascii="Calibri" w:hAnsi="Calibri" w:cs="Calibri"/>
          <w:sz w:val="22"/>
          <w:szCs w:val="22"/>
        </w:rPr>
      </w:pPr>
      <w:r w:rsidRPr="00661778">
        <w:rPr>
          <w:rStyle w:val="normaltextrun"/>
          <w:rFonts w:ascii="Calibri" w:hAnsi="Calibri" w:cs="Calibri"/>
          <w:sz w:val="22"/>
          <w:szCs w:val="22"/>
        </w:rPr>
        <w:t>Origin: IT145 Foundation in Application Development</w:t>
      </w:r>
    </w:p>
    <w:p w14:paraId="47B666FD" w14:textId="26ABA44C" w:rsidR="007802B2" w:rsidRDefault="00661778" w:rsidP="00661778">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661778">
        <w:rPr>
          <w:rStyle w:val="normaltextrun"/>
          <w:rFonts w:ascii="Calibri" w:hAnsi="Calibri" w:cs="Calibri"/>
          <w:sz w:val="22"/>
          <w:szCs w:val="22"/>
        </w:rPr>
        <w:t>Description: This system was developed to authenticate users and monitor activities within a specific environment. The current implementation is basic and runs in a terminal console.</w:t>
      </w:r>
    </w:p>
    <w:p w14:paraId="7AE0B0D2" w14:textId="77777777" w:rsidR="00661778" w:rsidRPr="00B0306B" w:rsidRDefault="00661778" w:rsidP="00661778">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796418C3"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Enhancement Plan:</w:t>
      </w:r>
    </w:p>
    <w:p w14:paraId="1016E582" w14:textId="77777777" w:rsidR="00D0476F" w:rsidRPr="00D0476F" w:rsidRDefault="00D0476F" w:rsidP="00D0476F">
      <w:pPr>
        <w:pStyle w:val="paragraph"/>
        <w:suppressAutoHyphens/>
        <w:spacing w:after="0"/>
        <w:ind w:left="1440"/>
        <w:contextualSpacing/>
        <w:rPr>
          <w:rFonts w:ascii="Calibri" w:hAnsi="Calibri" w:cs="Calibri"/>
          <w:sz w:val="22"/>
          <w:szCs w:val="22"/>
        </w:rPr>
      </w:pPr>
    </w:p>
    <w:p w14:paraId="596F58A8"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Implement a Dashboard: Add a graphical user interface (GUI) for a monitoring dashboard.</w:t>
      </w:r>
    </w:p>
    <w:p w14:paraId="1FA91A39" w14:textId="77777777" w:rsidR="00D0476F" w:rsidRPr="00D0476F" w:rsidRDefault="00D0476F" w:rsidP="00D0476F">
      <w:pPr>
        <w:pStyle w:val="paragraph"/>
        <w:suppressAutoHyphens/>
        <w:spacing w:after="0"/>
        <w:ind w:left="1440"/>
        <w:contextualSpacing/>
        <w:rPr>
          <w:rFonts w:ascii="Calibri" w:hAnsi="Calibri" w:cs="Calibri"/>
          <w:sz w:val="22"/>
          <w:szCs w:val="22"/>
        </w:rPr>
      </w:pPr>
    </w:p>
    <w:p w14:paraId="355FB37B" w14:textId="77777777" w:rsid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Pseudocode:</w:t>
      </w:r>
    </w:p>
    <w:p w14:paraId="31244604" w14:textId="77777777" w:rsidR="00D0476F" w:rsidRPr="00D0476F" w:rsidRDefault="00D0476F" w:rsidP="00D0476F">
      <w:pPr>
        <w:pStyle w:val="paragraph"/>
        <w:suppressAutoHyphens/>
        <w:spacing w:after="0"/>
        <w:ind w:left="1440"/>
        <w:contextualSpacing/>
        <w:rPr>
          <w:rFonts w:ascii="Calibri" w:hAnsi="Calibri" w:cs="Calibri"/>
          <w:sz w:val="22"/>
          <w:szCs w:val="22"/>
        </w:rPr>
      </w:pPr>
    </w:p>
    <w:p w14:paraId="1E8B2D71"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function </w:t>
      </w:r>
      <w:proofErr w:type="spellStart"/>
      <w:r w:rsidRPr="00D0476F">
        <w:rPr>
          <w:rFonts w:ascii="Calibri" w:hAnsi="Calibri" w:cs="Calibri"/>
          <w:sz w:val="22"/>
          <w:szCs w:val="22"/>
        </w:rPr>
        <w:t>displayDashboard</w:t>
      </w:r>
      <w:proofErr w:type="spellEnd"/>
      <w:r w:rsidRPr="00D0476F">
        <w:rPr>
          <w:rFonts w:ascii="Calibri" w:hAnsi="Calibri" w:cs="Calibri"/>
          <w:sz w:val="22"/>
          <w:szCs w:val="22"/>
        </w:rPr>
        <w:t>(user):</w:t>
      </w:r>
    </w:p>
    <w:p w14:paraId="5C5B124E"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if </w:t>
      </w:r>
      <w:proofErr w:type="spellStart"/>
      <w:proofErr w:type="gramStart"/>
      <w:r w:rsidRPr="00D0476F">
        <w:rPr>
          <w:rFonts w:ascii="Calibri" w:hAnsi="Calibri" w:cs="Calibri"/>
          <w:sz w:val="22"/>
          <w:szCs w:val="22"/>
        </w:rPr>
        <w:t>user.isAuthenticated</w:t>
      </w:r>
      <w:proofErr w:type="spellEnd"/>
      <w:proofErr w:type="gramEnd"/>
      <w:r w:rsidRPr="00D0476F">
        <w:rPr>
          <w:rFonts w:ascii="Calibri" w:hAnsi="Calibri" w:cs="Calibri"/>
          <w:sz w:val="22"/>
          <w:szCs w:val="22"/>
        </w:rPr>
        <w:t>():</w:t>
      </w:r>
    </w:p>
    <w:p w14:paraId="2CDA1467"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show dashboard</w:t>
      </w:r>
    </w:p>
    <w:p w14:paraId="454D73A2"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else:</w:t>
      </w:r>
    </w:p>
    <w:p w14:paraId="4759DAE1"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show login screen</w:t>
      </w:r>
    </w:p>
    <w:p w14:paraId="5D2EB916" w14:textId="77777777" w:rsidR="00D0476F" w:rsidRPr="00D0476F" w:rsidRDefault="00D0476F" w:rsidP="00D0476F">
      <w:pPr>
        <w:pStyle w:val="paragraph"/>
        <w:suppressAutoHyphens/>
        <w:spacing w:after="0"/>
        <w:ind w:left="1440"/>
        <w:contextualSpacing/>
        <w:rPr>
          <w:rFonts w:ascii="Calibri" w:hAnsi="Calibri" w:cs="Calibri"/>
          <w:sz w:val="22"/>
          <w:szCs w:val="22"/>
        </w:rPr>
      </w:pPr>
    </w:p>
    <w:p w14:paraId="647F688B"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function </w:t>
      </w:r>
      <w:proofErr w:type="spellStart"/>
      <w:proofErr w:type="gramStart"/>
      <w:r w:rsidRPr="00D0476F">
        <w:rPr>
          <w:rFonts w:ascii="Calibri" w:hAnsi="Calibri" w:cs="Calibri"/>
          <w:sz w:val="22"/>
          <w:szCs w:val="22"/>
        </w:rPr>
        <w:t>monitorActivities</w:t>
      </w:r>
      <w:proofErr w:type="spellEnd"/>
      <w:r w:rsidRPr="00D0476F">
        <w:rPr>
          <w:rFonts w:ascii="Calibri" w:hAnsi="Calibri" w:cs="Calibri"/>
          <w:sz w:val="22"/>
          <w:szCs w:val="22"/>
        </w:rPr>
        <w:t>(</w:t>
      </w:r>
      <w:proofErr w:type="gramEnd"/>
      <w:r w:rsidRPr="00D0476F">
        <w:rPr>
          <w:rFonts w:ascii="Calibri" w:hAnsi="Calibri" w:cs="Calibri"/>
          <w:sz w:val="22"/>
          <w:szCs w:val="22"/>
        </w:rPr>
        <w:t>):</w:t>
      </w:r>
    </w:p>
    <w:p w14:paraId="06DA7763"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connect to database</w:t>
      </w:r>
    </w:p>
    <w:p w14:paraId="0622D11B"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fetch activity data</w:t>
      </w:r>
    </w:p>
    <w:p w14:paraId="00BCBEDF"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display data in dashboard</w:t>
      </w:r>
    </w:p>
    <w:p w14:paraId="63F31E1E"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close connection</w:t>
      </w:r>
    </w:p>
    <w:p w14:paraId="00D74C14"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Authentication and Authorization: Enhance the authentication system to differentiate user roles and access levels.</w:t>
      </w:r>
    </w:p>
    <w:p w14:paraId="5E8E5EC6" w14:textId="77777777" w:rsidR="00D0476F" w:rsidRPr="00D0476F" w:rsidRDefault="00D0476F" w:rsidP="00D0476F">
      <w:pPr>
        <w:pStyle w:val="paragraph"/>
        <w:suppressAutoHyphens/>
        <w:spacing w:after="0"/>
        <w:ind w:left="1440"/>
        <w:contextualSpacing/>
        <w:rPr>
          <w:rFonts w:ascii="Calibri" w:hAnsi="Calibri" w:cs="Calibri"/>
          <w:sz w:val="22"/>
          <w:szCs w:val="22"/>
        </w:rPr>
      </w:pPr>
    </w:p>
    <w:p w14:paraId="16D6C506"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Pseudocode:</w:t>
      </w:r>
    </w:p>
    <w:p w14:paraId="0D7A5C0E"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function </w:t>
      </w:r>
      <w:proofErr w:type="spellStart"/>
      <w:proofErr w:type="gramStart"/>
      <w:r w:rsidRPr="00D0476F">
        <w:rPr>
          <w:rFonts w:ascii="Calibri" w:hAnsi="Calibri" w:cs="Calibri"/>
          <w:sz w:val="22"/>
          <w:szCs w:val="22"/>
        </w:rPr>
        <w:t>authenticateUser</w:t>
      </w:r>
      <w:proofErr w:type="spellEnd"/>
      <w:r w:rsidRPr="00D0476F">
        <w:rPr>
          <w:rFonts w:ascii="Calibri" w:hAnsi="Calibri" w:cs="Calibri"/>
          <w:sz w:val="22"/>
          <w:szCs w:val="22"/>
        </w:rPr>
        <w:t>(</w:t>
      </w:r>
      <w:proofErr w:type="gramEnd"/>
      <w:r w:rsidRPr="00D0476F">
        <w:rPr>
          <w:rFonts w:ascii="Calibri" w:hAnsi="Calibri" w:cs="Calibri"/>
          <w:sz w:val="22"/>
          <w:szCs w:val="22"/>
        </w:rPr>
        <w:t>username, password):</w:t>
      </w:r>
    </w:p>
    <w:p w14:paraId="2A2A400E"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connect to database</w:t>
      </w:r>
    </w:p>
    <w:p w14:paraId="31E8310E"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query user table where username = username and password = password</w:t>
      </w:r>
    </w:p>
    <w:p w14:paraId="33AEA301"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if user exists:</w:t>
      </w:r>
    </w:p>
    <w:p w14:paraId="4DB02AB0"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if </w:t>
      </w:r>
      <w:proofErr w:type="spellStart"/>
      <w:proofErr w:type="gramStart"/>
      <w:r w:rsidRPr="00D0476F">
        <w:rPr>
          <w:rFonts w:ascii="Calibri" w:hAnsi="Calibri" w:cs="Calibri"/>
          <w:sz w:val="22"/>
          <w:szCs w:val="22"/>
        </w:rPr>
        <w:t>user.role</w:t>
      </w:r>
      <w:proofErr w:type="spellEnd"/>
      <w:proofErr w:type="gramEnd"/>
      <w:r w:rsidRPr="00D0476F">
        <w:rPr>
          <w:rFonts w:ascii="Calibri" w:hAnsi="Calibri" w:cs="Calibri"/>
          <w:sz w:val="22"/>
          <w:szCs w:val="22"/>
        </w:rPr>
        <w:t xml:space="preserve"> == 'admin':</w:t>
      </w:r>
    </w:p>
    <w:p w14:paraId="7A628D28"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grant admin access</w:t>
      </w:r>
    </w:p>
    <w:p w14:paraId="31CE34F6"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else if </w:t>
      </w:r>
      <w:proofErr w:type="spellStart"/>
      <w:proofErr w:type="gramStart"/>
      <w:r w:rsidRPr="00D0476F">
        <w:rPr>
          <w:rFonts w:ascii="Calibri" w:hAnsi="Calibri" w:cs="Calibri"/>
          <w:sz w:val="22"/>
          <w:szCs w:val="22"/>
        </w:rPr>
        <w:t>user.role</w:t>
      </w:r>
      <w:proofErr w:type="spellEnd"/>
      <w:proofErr w:type="gramEnd"/>
      <w:r w:rsidRPr="00D0476F">
        <w:rPr>
          <w:rFonts w:ascii="Calibri" w:hAnsi="Calibri" w:cs="Calibri"/>
          <w:sz w:val="22"/>
          <w:szCs w:val="22"/>
        </w:rPr>
        <w:t xml:space="preserve"> == 'user':</w:t>
      </w:r>
    </w:p>
    <w:p w14:paraId="4ED29DE7"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grant user access</w:t>
      </w:r>
    </w:p>
    <w:p w14:paraId="01008D46"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lastRenderedPageBreak/>
        <w:t xml:space="preserve">    else:</w:t>
      </w:r>
    </w:p>
    <w:p w14:paraId="0D386E8E"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deny access</w:t>
      </w:r>
    </w:p>
    <w:p w14:paraId="48F5F2F0"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close connection</w:t>
      </w:r>
    </w:p>
    <w:p w14:paraId="1E75ACC1"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Activity Logging: Add functionality to log user activities and display them on the dashboard.</w:t>
      </w:r>
    </w:p>
    <w:p w14:paraId="237135E4" w14:textId="77777777" w:rsidR="00D0476F" w:rsidRPr="00D0476F" w:rsidRDefault="00D0476F" w:rsidP="00D0476F">
      <w:pPr>
        <w:pStyle w:val="paragraph"/>
        <w:suppressAutoHyphens/>
        <w:spacing w:after="0"/>
        <w:ind w:left="1440"/>
        <w:contextualSpacing/>
        <w:rPr>
          <w:rFonts w:ascii="Calibri" w:hAnsi="Calibri" w:cs="Calibri"/>
          <w:sz w:val="22"/>
          <w:szCs w:val="22"/>
        </w:rPr>
      </w:pPr>
    </w:p>
    <w:p w14:paraId="492D3422"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Pseudocode:</w:t>
      </w:r>
    </w:p>
    <w:p w14:paraId="0EACE07F"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function </w:t>
      </w:r>
      <w:proofErr w:type="spellStart"/>
      <w:proofErr w:type="gramStart"/>
      <w:r w:rsidRPr="00D0476F">
        <w:rPr>
          <w:rFonts w:ascii="Calibri" w:hAnsi="Calibri" w:cs="Calibri"/>
          <w:sz w:val="22"/>
          <w:szCs w:val="22"/>
        </w:rPr>
        <w:t>logActivity</w:t>
      </w:r>
      <w:proofErr w:type="spellEnd"/>
      <w:r w:rsidRPr="00D0476F">
        <w:rPr>
          <w:rFonts w:ascii="Calibri" w:hAnsi="Calibri" w:cs="Calibri"/>
          <w:sz w:val="22"/>
          <w:szCs w:val="22"/>
        </w:rPr>
        <w:t>(</w:t>
      </w:r>
      <w:proofErr w:type="gramEnd"/>
      <w:r w:rsidRPr="00D0476F">
        <w:rPr>
          <w:rFonts w:ascii="Calibri" w:hAnsi="Calibri" w:cs="Calibri"/>
          <w:sz w:val="22"/>
          <w:szCs w:val="22"/>
        </w:rPr>
        <w:t>user, activity):</w:t>
      </w:r>
    </w:p>
    <w:p w14:paraId="192D1FF6"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connect to database</w:t>
      </w:r>
    </w:p>
    <w:p w14:paraId="732FE034"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insert activity into </w:t>
      </w:r>
      <w:proofErr w:type="spellStart"/>
      <w:r w:rsidRPr="00D0476F">
        <w:rPr>
          <w:rFonts w:ascii="Calibri" w:hAnsi="Calibri" w:cs="Calibri"/>
          <w:sz w:val="22"/>
          <w:szCs w:val="22"/>
        </w:rPr>
        <w:t>activity_log</w:t>
      </w:r>
      <w:proofErr w:type="spellEnd"/>
      <w:r w:rsidRPr="00D0476F">
        <w:rPr>
          <w:rFonts w:ascii="Calibri" w:hAnsi="Calibri" w:cs="Calibri"/>
          <w:sz w:val="22"/>
          <w:szCs w:val="22"/>
        </w:rPr>
        <w:t xml:space="preserve"> table with user details</w:t>
      </w:r>
    </w:p>
    <w:p w14:paraId="0EB921CE"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close connection</w:t>
      </w:r>
    </w:p>
    <w:p w14:paraId="6F529980" w14:textId="77777777" w:rsidR="00D0476F" w:rsidRPr="00D0476F" w:rsidRDefault="00D0476F" w:rsidP="00D0476F">
      <w:pPr>
        <w:pStyle w:val="paragraph"/>
        <w:suppressAutoHyphens/>
        <w:spacing w:after="0"/>
        <w:ind w:left="1440"/>
        <w:contextualSpacing/>
        <w:rPr>
          <w:rFonts w:ascii="Calibri" w:hAnsi="Calibri" w:cs="Calibri"/>
          <w:sz w:val="22"/>
          <w:szCs w:val="22"/>
        </w:rPr>
      </w:pPr>
    </w:p>
    <w:p w14:paraId="4ED7B025"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function </w:t>
      </w:r>
      <w:proofErr w:type="spellStart"/>
      <w:proofErr w:type="gramStart"/>
      <w:r w:rsidRPr="00D0476F">
        <w:rPr>
          <w:rFonts w:ascii="Calibri" w:hAnsi="Calibri" w:cs="Calibri"/>
          <w:sz w:val="22"/>
          <w:szCs w:val="22"/>
        </w:rPr>
        <w:t>displayActivityLog</w:t>
      </w:r>
      <w:proofErr w:type="spellEnd"/>
      <w:r w:rsidRPr="00D0476F">
        <w:rPr>
          <w:rFonts w:ascii="Calibri" w:hAnsi="Calibri" w:cs="Calibri"/>
          <w:sz w:val="22"/>
          <w:szCs w:val="22"/>
        </w:rPr>
        <w:t>(</w:t>
      </w:r>
      <w:proofErr w:type="gramEnd"/>
      <w:r w:rsidRPr="00D0476F">
        <w:rPr>
          <w:rFonts w:ascii="Calibri" w:hAnsi="Calibri" w:cs="Calibri"/>
          <w:sz w:val="22"/>
          <w:szCs w:val="22"/>
        </w:rPr>
        <w:t>):</w:t>
      </w:r>
    </w:p>
    <w:p w14:paraId="438D63F7"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connect to database</w:t>
      </w:r>
    </w:p>
    <w:p w14:paraId="2240E37B"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query all activities from </w:t>
      </w:r>
      <w:proofErr w:type="spellStart"/>
      <w:r w:rsidRPr="00D0476F">
        <w:rPr>
          <w:rFonts w:ascii="Calibri" w:hAnsi="Calibri" w:cs="Calibri"/>
          <w:sz w:val="22"/>
          <w:szCs w:val="22"/>
        </w:rPr>
        <w:t>activity_log</w:t>
      </w:r>
      <w:proofErr w:type="spellEnd"/>
      <w:r w:rsidRPr="00D0476F">
        <w:rPr>
          <w:rFonts w:ascii="Calibri" w:hAnsi="Calibri" w:cs="Calibri"/>
          <w:sz w:val="22"/>
          <w:szCs w:val="22"/>
        </w:rPr>
        <w:t xml:space="preserve"> table</w:t>
      </w:r>
    </w:p>
    <w:p w14:paraId="2E63BCFA" w14:textId="77777777" w:rsidR="00D0476F" w:rsidRPr="00D0476F" w:rsidRDefault="00D0476F" w:rsidP="00D0476F">
      <w:pPr>
        <w:pStyle w:val="paragraph"/>
        <w:suppressAutoHyphens/>
        <w:spacing w:after="0"/>
        <w:ind w:left="1440"/>
        <w:contextualSpacing/>
        <w:rPr>
          <w:rFonts w:ascii="Calibri" w:hAnsi="Calibri" w:cs="Calibri"/>
          <w:sz w:val="22"/>
          <w:szCs w:val="22"/>
        </w:rPr>
      </w:pPr>
      <w:r w:rsidRPr="00D0476F">
        <w:rPr>
          <w:rFonts w:ascii="Calibri" w:hAnsi="Calibri" w:cs="Calibri"/>
          <w:sz w:val="22"/>
          <w:szCs w:val="22"/>
        </w:rPr>
        <w:t xml:space="preserve">    display activities in dashboard</w:t>
      </w:r>
    </w:p>
    <w:p w14:paraId="0DD022AD" w14:textId="43558DC0" w:rsidR="53B04F29" w:rsidRDefault="00D0476F" w:rsidP="00D0476F">
      <w:pPr>
        <w:pStyle w:val="paragraph"/>
        <w:suppressAutoHyphens/>
        <w:spacing w:before="0" w:beforeAutospacing="0" w:after="0" w:afterAutospacing="0"/>
        <w:ind w:left="1440"/>
        <w:contextualSpacing/>
        <w:rPr>
          <w:rFonts w:ascii="Calibri" w:hAnsi="Calibri" w:cs="Calibri"/>
          <w:sz w:val="22"/>
          <w:szCs w:val="22"/>
        </w:rPr>
      </w:pPr>
      <w:r w:rsidRPr="00D0476F">
        <w:rPr>
          <w:rFonts w:ascii="Calibri" w:hAnsi="Calibri" w:cs="Calibri"/>
          <w:sz w:val="22"/>
          <w:szCs w:val="22"/>
        </w:rPr>
        <w:t xml:space="preserve">    close connection</w:t>
      </w:r>
    </w:p>
    <w:p w14:paraId="5F100252" w14:textId="77777777" w:rsidR="00D0476F" w:rsidRDefault="00D0476F" w:rsidP="00D0476F">
      <w:pPr>
        <w:pStyle w:val="paragraph"/>
        <w:suppressAutoHyphens/>
        <w:spacing w:before="0" w:beforeAutospacing="0" w:after="0" w:afterAutospacing="0"/>
        <w:ind w:left="1440"/>
        <w:contextualSpacing/>
        <w:rPr>
          <w:rFonts w:ascii="Calibri" w:hAnsi="Calibri" w:cs="Calibri"/>
          <w:sz w:val="22"/>
          <w:szCs w:val="22"/>
        </w:rPr>
      </w:pPr>
    </w:p>
    <w:p w14:paraId="25D9C93E" w14:textId="77777777" w:rsidR="00D0476F" w:rsidRPr="00B0306B" w:rsidRDefault="00D0476F" w:rsidP="00D0476F">
      <w:pPr>
        <w:pStyle w:val="paragraph"/>
        <w:suppressAutoHyphens/>
        <w:spacing w:before="0" w:beforeAutospacing="0" w:after="0" w:afterAutospacing="0"/>
        <w:ind w:left="144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4EF6881A" w14:textId="77777777" w:rsidR="00D0476F" w:rsidRPr="00D0476F" w:rsidRDefault="00D0476F" w:rsidP="00D0476F">
      <w:pPr>
        <w:pStyle w:val="paragraph"/>
        <w:suppressAutoHyphens/>
        <w:spacing w:after="0"/>
        <w:ind w:left="1980"/>
        <w:contextualSpacing/>
        <w:textAlignment w:val="baseline"/>
        <w:rPr>
          <w:rStyle w:val="normaltextrun"/>
          <w:rFonts w:ascii="Calibri" w:eastAsiaTheme="minorEastAsia" w:hAnsi="Calibri" w:cs="Calibri"/>
          <w:sz w:val="22"/>
          <w:szCs w:val="22"/>
        </w:rPr>
      </w:pPr>
      <w:r w:rsidRPr="00D0476F">
        <w:rPr>
          <w:rStyle w:val="normaltextrun"/>
          <w:rFonts w:ascii="Calibri" w:eastAsiaTheme="minorEastAsia" w:hAnsi="Calibri" w:cs="Calibri"/>
          <w:sz w:val="22"/>
          <w:szCs w:val="22"/>
        </w:rPr>
        <w:t>Algorithm Design: Enhancing authentication and authorization will show my ability to design efficient algorithms for security.</w:t>
      </w:r>
    </w:p>
    <w:p w14:paraId="62D04002" w14:textId="77777777" w:rsidR="00D0476F" w:rsidRPr="00D0476F" w:rsidRDefault="00D0476F" w:rsidP="00D0476F">
      <w:pPr>
        <w:pStyle w:val="paragraph"/>
        <w:suppressAutoHyphens/>
        <w:spacing w:after="0"/>
        <w:ind w:left="1980"/>
        <w:contextualSpacing/>
        <w:textAlignment w:val="baseline"/>
        <w:rPr>
          <w:rStyle w:val="normaltextrun"/>
          <w:rFonts w:ascii="Calibri" w:eastAsiaTheme="minorEastAsia" w:hAnsi="Calibri" w:cs="Calibri"/>
          <w:sz w:val="22"/>
          <w:szCs w:val="22"/>
        </w:rPr>
      </w:pPr>
      <w:r w:rsidRPr="00D0476F">
        <w:rPr>
          <w:rStyle w:val="normaltextrun"/>
          <w:rFonts w:ascii="Calibri" w:eastAsiaTheme="minorEastAsia" w:hAnsi="Calibri" w:cs="Calibri"/>
          <w:sz w:val="22"/>
          <w:szCs w:val="22"/>
        </w:rPr>
        <w:t>Data Structures: Implementing activity logging will demonstrate my understanding of data structures to store and retrieve user activities effectively.</w:t>
      </w:r>
    </w:p>
    <w:p w14:paraId="0B1D0E8A" w14:textId="6A348283" w:rsidR="007802B2" w:rsidRDefault="00D0476F" w:rsidP="00D0476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D0476F">
        <w:rPr>
          <w:rStyle w:val="normaltextrun"/>
          <w:rFonts w:ascii="Calibri" w:eastAsiaTheme="minorEastAsia" w:hAnsi="Calibri" w:cs="Calibri"/>
          <w:sz w:val="22"/>
          <w:szCs w:val="22"/>
        </w:rPr>
        <w:t>GUI Development: Developing a dashboard will illustrate my skills in creating user-friendly interfaces using appropriate tools and frameworks.</w:t>
      </w:r>
    </w:p>
    <w:p w14:paraId="70796AF0" w14:textId="77777777" w:rsidR="00D0476F" w:rsidRPr="00B0306B" w:rsidRDefault="00D0476F" w:rsidP="00D0476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83B0ECF" w14:textId="77777777" w:rsidR="00F00AF9" w:rsidRPr="00F00AF9" w:rsidRDefault="00F00AF9" w:rsidP="00F00AF9">
      <w:pPr>
        <w:pStyle w:val="NoSpacing"/>
        <w:suppressAutoHyphens/>
        <w:ind w:left="1980"/>
        <w:contextualSpacing/>
        <w:rPr>
          <w:rFonts w:ascii="Calibri" w:hAnsi="Calibri" w:cs="Calibri"/>
        </w:rPr>
      </w:pPr>
      <w:r w:rsidRPr="00F00AF9">
        <w:rPr>
          <w:rFonts w:ascii="Calibri" w:hAnsi="Calibri" w:cs="Calibri"/>
        </w:rPr>
        <w:t>[CS-499-01] Employ strategies for building collaborative environments that enable diverse audiences to support organizational decision-making in the field of computer science.</w:t>
      </w:r>
    </w:p>
    <w:p w14:paraId="2C351287" w14:textId="3CB40EF7" w:rsidR="4EF34D6B" w:rsidRPr="00F00AF9" w:rsidRDefault="00F00AF9" w:rsidP="00F00AF9">
      <w:pPr>
        <w:pStyle w:val="NoSpacing"/>
        <w:suppressAutoHyphens/>
        <w:ind w:left="1980"/>
        <w:contextualSpacing/>
        <w:rPr>
          <w:rFonts w:ascii="Calibri" w:hAnsi="Calibri" w:cs="Calibri"/>
        </w:rPr>
      </w:pPr>
      <w:r w:rsidRPr="00F00AF9">
        <w:rPr>
          <w:rFonts w:ascii="Calibri" w:hAnsi="Calibri" w:cs="Calibri"/>
        </w:rPr>
        <w:t>[CS-499-05] Develop a security mindset that anticipates adversarial exploits in software architecture and designs to expose potential vulnerabilities, mitigate design flaws, and ensure privacy and enhanced security of data and resources.</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0C851F17" w14:textId="77777777" w:rsidR="00B94BDF" w:rsidRPr="00B94BDF" w:rsidRDefault="00B94BDF" w:rsidP="00B94BDF">
      <w:pPr>
        <w:pStyle w:val="paragraph"/>
        <w:suppressAutoHyphens/>
        <w:spacing w:after="0"/>
        <w:ind w:left="1440"/>
        <w:contextualSpacing/>
        <w:textAlignment w:val="baseline"/>
        <w:rPr>
          <w:rStyle w:val="normaltextrun"/>
          <w:rFonts w:ascii="Calibri" w:hAnsi="Calibri" w:cs="Calibri"/>
          <w:sz w:val="22"/>
          <w:szCs w:val="22"/>
        </w:rPr>
      </w:pPr>
      <w:r w:rsidRPr="00B94BDF">
        <w:rPr>
          <w:rStyle w:val="normaltextrun"/>
          <w:rFonts w:ascii="Calibri" w:hAnsi="Calibri" w:cs="Calibri"/>
          <w:sz w:val="22"/>
          <w:szCs w:val="22"/>
        </w:rPr>
        <w:t xml:space="preserve">Artifact: </w:t>
      </w:r>
      <w:proofErr w:type="spellStart"/>
      <w:r w:rsidRPr="00B94BDF">
        <w:rPr>
          <w:rStyle w:val="normaltextrun"/>
          <w:rFonts w:ascii="Calibri" w:hAnsi="Calibri" w:cs="Calibri"/>
          <w:sz w:val="22"/>
          <w:szCs w:val="22"/>
        </w:rPr>
        <w:t>Salvare</w:t>
      </w:r>
      <w:proofErr w:type="spellEnd"/>
      <w:r w:rsidRPr="00B94BDF">
        <w:rPr>
          <w:rStyle w:val="normaltextrun"/>
          <w:rFonts w:ascii="Calibri" w:hAnsi="Calibri" w:cs="Calibri"/>
          <w:sz w:val="22"/>
          <w:szCs w:val="22"/>
        </w:rPr>
        <w:t xml:space="preserve"> Search for Rescue App</w:t>
      </w:r>
    </w:p>
    <w:p w14:paraId="6A065E7D" w14:textId="77777777" w:rsidR="00B94BDF" w:rsidRPr="00B94BDF" w:rsidRDefault="00B94BDF" w:rsidP="00B94BDF">
      <w:pPr>
        <w:pStyle w:val="paragraph"/>
        <w:suppressAutoHyphens/>
        <w:spacing w:after="0"/>
        <w:ind w:left="1440"/>
        <w:contextualSpacing/>
        <w:textAlignment w:val="baseline"/>
        <w:rPr>
          <w:rStyle w:val="normaltextrun"/>
          <w:rFonts w:ascii="Calibri" w:hAnsi="Calibri" w:cs="Calibri"/>
          <w:sz w:val="22"/>
          <w:szCs w:val="22"/>
        </w:rPr>
      </w:pPr>
    </w:p>
    <w:p w14:paraId="1163D6E7" w14:textId="77777777" w:rsidR="00B94BDF" w:rsidRPr="00B94BDF" w:rsidRDefault="00B94BDF" w:rsidP="00B94BDF">
      <w:pPr>
        <w:pStyle w:val="paragraph"/>
        <w:suppressAutoHyphens/>
        <w:spacing w:after="0"/>
        <w:ind w:left="1440"/>
        <w:contextualSpacing/>
        <w:textAlignment w:val="baseline"/>
        <w:rPr>
          <w:rStyle w:val="normaltextrun"/>
          <w:rFonts w:ascii="Calibri" w:hAnsi="Calibri" w:cs="Calibri"/>
          <w:sz w:val="22"/>
          <w:szCs w:val="22"/>
        </w:rPr>
      </w:pPr>
      <w:r w:rsidRPr="00B94BDF">
        <w:rPr>
          <w:rStyle w:val="normaltextrun"/>
          <w:rFonts w:ascii="Calibri" w:hAnsi="Calibri" w:cs="Calibri"/>
          <w:sz w:val="22"/>
          <w:szCs w:val="22"/>
        </w:rPr>
        <w:t>Origin: CS340 Client/Server Development</w:t>
      </w:r>
    </w:p>
    <w:p w14:paraId="2DD645C9" w14:textId="3E380833" w:rsidR="005C63A0" w:rsidRPr="00B0306B" w:rsidRDefault="00B94BDF" w:rsidP="00B94BD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94BDF">
        <w:rPr>
          <w:rStyle w:val="normaltextrun"/>
          <w:rFonts w:ascii="Calibri" w:hAnsi="Calibri" w:cs="Calibri"/>
          <w:sz w:val="22"/>
          <w:szCs w:val="22"/>
        </w:rPr>
        <w:t>Description: This app was created to facilitate search and rescue operations. It involves a client-server architecture using Python and MongoDB.</w:t>
      </w: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2081A934"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Enhancement Plan:</w:t>
      </w:r>
    </w:p>
    <w:p w14:paraId="29450649"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p>
    <w:p w14:paraId="580EE28E"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Local Environment Setup: Reproduce the application on a local machine.</w:t>
      </w:r>
    </w:p>
    <w:p w14:paraId="4E1638BA"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p>
    <w:p w14:paraId="458B1AED"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Pseudocode:</w:t>
      </w:r>
    </w:p>
    <w:p w14:paraId="3FE56467"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setup local environment:</w:t>
      </w:r>
    </w:p>
    <w:p w14:paraId="5E499C48"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install Python</w:t>
      </w:r>
    </w:p>
    <w:p w14:paraId="48FD6054"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install MongoDB</w:t>
      </w:r>
    </w:p>
    <w:p w14:paraId="3B655F1E"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clone repository from </w:t>
      </w:r>
      <w:proofErr w:type="spellStart"/>
      <w:r w:rsidRPr="00B94BDF">
        <w:rPr>
          <w:rFonts w:ascii="Calibri" w:hAnsi="Calibri" w:cs="Calibri"/>
          <w:sz w:val="22"/>
          <w:szCs w:val="22"/>
        </w:rPr>
        <w:t>Apporto</w:t>
      </w:r>
      <w:proofErr w:type="spellEnd"/>
      <w:r w:rsidRPr="00B94BDF">
        <w:rPr>
          <w:rFonts w:ascii="Calibri" w:hAnsi="Calibri" w:cs="Calibri"/>
          <w:sz w:val="22"/>
          <w:szCs w:val="22"/>
        </w:rPr>
        <w:t xml:space="preserve"> platform</w:t>
      </w:r>
    </w:p>
    <w:p w14:paraId="3AFECB41"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configure local settings</w:t>
      </w:r>
    </w:p>
    <w:p w14:paraId="5BC84FC8"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Improve Dashboard GUI: Refine the graphical user interface of the dashboard.</w:t>
      </w:r>
    </w:p>
    <w:p w14:paraId="2EA99D53"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p>
    <w:p w14:paraId="3C0541AF"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Pseudocode:</w:t>
      </w:r>
    </w:p>
    <w:p w14:paraId="009BEBBA"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function </w:t>
      </w:r>
      <w:proofErr w:type="spellStart"/>
      <w:proofErr w:type="gramStart"/>
      <w:r w:rsidRPr="00B94BDF">
        <w:rPr>
          <w:rFonts w:ascii="Calibri" w:hAnsi="Calibri" w:cs="Calibri"/>
          <w:sz w:val="22"/>
          <w:szCs w:val="22"/>
        </w:rPr>
        <w:t>enhanceDashboard</w:t>
      </w:r>
      <w:proofErr w:type="spellEnd"/>
      <w:r w:rsidRPr="00B94BDF">
        <w:rPr>
          <w:rFonts w:ascii="Calibri" w:hAnsi="Calibri" w:cs="Calibri"/>
          <w:sz w:val="22"/>
          <w:szCs w:val="22"/>
        </w:rPr>
        <w:t>(</w:t>
      </w:r>
      <w:proofErr w:type="gramEnd"/>
      <w:r w:rsidRPr="00B94BDF">
        <w:rPr>
          <w:rFonts w:ascii="Calibri" w:hAnsi="Calibri" w:cs="Calibri"/>
          <w:sz w:val="22"/>
          <w:szCs w:val="22"/>
        </w:rPr>
        <w:t>):</w:t>
      </w:r>
    </w:p>
    <w:p w14:paraId="78AEEBD3"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redesign layout using Dash framework</w:t>
      </w:r>
    </w:p>
    <w:p w14:paraId="6999F2C4"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add visual elements for better user experience</w:t>
      </w:r>
    </w:p>
    <w:p w14:paraId="52032AFC"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integrate with MongoDB to fetch and display data</w:t>
      </w:r>
    </w:p>
    <w:p w14:paraId="5E94E0F5"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Documentation: Update documentation for easier implementation on different environments.</w:t>
      </w:r>
    </w:p>
    <w:p w14:paraId="108707ED"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p>
    <w:p w14:paraId="2747B84F"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Pseudocode:</w:t>
      </w:r>
    </w:p>
    <w:p w14:paraId="29E8F4B2"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function </w:t>
      </w:r>
      <w:proofErr w:type="spellStart"/>
      <w:proofErr w:type="gramStart"/>
      <w:r w:rsidRPr="00B94BDF">
        <w:rPr>
          <w:rFonts w:ascii="Calibri" w:hAnsi="Calibri" w:cs="Calibri"/>
          <w:sz w:val="22"/>
          <w:szCs w:val="22"/>
        </w:rPr>
        <w:t>updateDocumentation</w:t>
      </w:r>
      <w:proofErr w:type="spellEnd"/>
      <w:r w:rsidRPr="00B94BDF">
        <w:rPr>
          <w:rFonts w:ascii="Calibri" w:hAnsi="Calibri" w:cs="Calibri"/>
          <w:sz w:val="22"/>
          <w:szCs w:val="22"/>
        </w:rPr>
        <w:t>(</w:t>
      </w:r>
      <w:proofErr w:type="gramEnd"/>
      <w:r w:rsidRPr="00B94BDF">
        <w:rPr>
          <w:rFonts w:ascii="Calibri" w:hAnsi="Calibri" w:cs="Calibri"/>
          <w:sz w:val="22"/>
          <w:szCs w:val="22"/>
        </w:rPr>
        <w:t>):</w:t>
      </w:r>
    </w:p>
    <w:p w14:paraId="69000C28"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detail environment setup steps</w:t>
      </w:r>
    </w:p>
    <w:p w14:paraId="41DF3CEA" w14:textId="77777777" w:rsidR="00B94BDF" w:rsidRPr="00B94BDF" w:rsidRDefault="00B94BDF" w:rsidP="00B94BDF">
      <w:pPr>
        <w:pStyle w:val="paragraph"/>
        <w:suppressAutoHyphens/>
        <w:spacing w:after="0"/>
        <w:ind w:left="1440"/>
        <w:contextualSpacing/>
        <w:textAlignment w:val="baseline"/>
        <w:rPr>
          <w:rFonts w:ascii="Calibri" w:hAnsi="Calibri" w:cs="Calibri"/>
          <w:sz w:val="22"/>
          <w:szCs w:val="22"/>
        </w:rPr>
      </w:pPr>
      <w:r w:rsidRPr="00B94BDF">
        <w:rPr>
          <w:rFonts w:ascii="Calibri" w:hAnsi="Calibri" w:cs="Calibri"/>
          <w:sz w:val="22"/>
          <w:szCs w:val="22"/>
        </w:rPr>
        <w:t xml:space="preserve">    provide configuration guidelines</w:t>
      </w:r>
    </w:p>
    <w:p w14:paraId="13614532" w14:textId="2C30A371" w:rsidR="005C63A0" w:rsidRDefault="00B94BDF" w:rsidP="00B94BDF">
      <w:pPr>
        <w:pStyle w:val="paragraph"/>
        <w:suppressAutoHyphens/>
        <w:spacing w:before="0" w:beforeAutospacing="0" w:after="0" w:afterAutospacing="0"/>
        <w:ind w:left="1440"/>
        <w:contextualSpacing/>
        <w:textAlignment w:val="baseline"/>
        <w:rPr>
          <w:rFonts w:ascii="Calibri" w:hAnsi="Calibri" w:cs="Calibri"/>
          <w:sz w:val="22"/>
          <w:szCs w:val="22"/>
        </w:rPr>
      </w:pPr>
      <w:r w:rsidRPr="00B94BDF">
        <w:rPr>
          <w:rFonts w:ascii="Calibri" w:hAnsi="Calibri" w:cs="Calibri"/>
          <w:sz w:val="22"/>
          <w:szCs w:val="22"/>
        </w:rPr>
        <w:t xml:space="preserve">    explain code structure and functionality</w:t>
      </w:r>
    </w:p>
    <w:p w14:paraId="16BC3093" w14:textId="77777777" w:rsidR="00B94BDF" w:rsidRPr="00B0306B" w:rsidRDefault="00B94BDF" w:rsidP="00B94BDF">
      <w:pPr>
        <w:pStyle w:val="paragraph"/>
        <w:suppressAutoHyphens/>
        <w:spacing w:before="0" w:beforeAutospacing="0" w:after="0" w:afterAutospacing="0"/>
        <w:ind w:left="144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F003120" w14:textId="77777777" w:rsidR="00B94BDF" w:rsidRPr="00B94BDF" w:rsidRDefault="00B94BDF" w:rsidP="00B94BDF">
      <w:pPr>
        <w:pStyle w:val="paragraph"/>
        <w:suppressAutoHyphens/>
        <w:spacing w:after="0"/>
        <w:ind w:left="1980"/>
        <w:contextualSpacing/>
        <w:textAlignment w:val="baseline"/>
        <w:rPr>
          <w:rStyle w:val="normaltextrun"/>
          <w:rFonts w:ascii="Calibri" w:hAnsi="Calibri" w:cs="Calibri"/>
          <w:sz w:val="22"/>
          <w:szCs w:val="22"/>
        </w:rPr>
      </w:pPr>
      <w:r w:rsidRPr="00B94BDF">
        <w:rPr>
          <w:rStyle w:val="normaltextrun"/>
          <w:rFonts w:ascii="Calibri" w:hAnsi="Calibri" w:cs="Calibri"/>
          <w:sz w:val="22"/>
          <w:szCs w:val="22"/>
        </w:rPr>
        <w:t>Database Management: Demonstrating the use of MongoDB and Python integration will showcase my database management skills.</w:t>
      </w:r>
    </w:p>
    <w:p w14:paraId="05695D57" w14:textId="77777777" w:rsidR="00B94BDF" w:rsidRPr="00B94BDF" w:rsidRDefault="00B94BDF" w:rsidP="00B94BDF">
      <w:pPr>
        <w:pStyle w:val="paragraph"/>
        <w:suppressAutoHyphens/>
        <w:spacing w:after="0"/>
        <w:ind w:left="1980"/>
        <w:contextualSpacing/>
        <w:textAlignment w:val="baseline"/>
        <w:rPr>
          <w:rStyle w:val="normaltextrun"/>
          <w:rFonts w:ascii="Calibri" w:hAnsi="Calibri" w:cs="Calibri"/>
          <w:sz w:val="22"/>
          <w:szCs w:val="22"/>
        </w:rPr>
      </w:pPr>
      <w:r w:rsidRPr="00B94BDF">
        <w:rPr>
          <w:rStyle w:val="normaltextrun"/>
          <w:rFonts w:ascii="Calibri" w:hAnsi="Calibri" w:cs="Calibri"/>
          <w:sz w:val="22"/>
          <w:szCs w:val="22"/>
        </w:rPr>
        <w:t>GUI Development: Enhancing the dashboard will illustrate my ability to create effective user interfaces.</w:t>
      </w:r>
    </w:p>
    <w:p w14:paraId="4E891678" w14:textId="362E7560" w:rsidR="005C63A0" w:rsidRDefault="00B94BDF" w:rsidP="00B94BDF">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r w:rsidRPr="00B94BDF">
        <w:rPr>
          <w:rStyle w:val="normaltextrun"/>
          <w:rFonts w:ascii="Calibri" w:hAnsi="Calibri" w:cs="Calibri"/>
          <w:sz w:val="22"/>
          <w:szCs w:val="22"/>
        </w:rPr>
        <w:t>Documentation: Updating the documentation will show my ability to produce clear and comprehensive technical documents.</w:t>
      </w:r>
    </w:p>
    <w:p w14:paraId="1CAE16BF" w14:textId="77777777" w:rsidR="00B94BDF" w:rsidRPr="00B0306B" w:rsidRDefault="00B94BDF" w:rsidP="00B94BDF">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5D4CAD07" w14:textId="77777777" w:rsidR="00DB29CD" w:rsidRPr="00DB29CD" w:rsidRDefault="00DB29CD" w:rsidP="00DB29CD">
      <w:pPr>
        <w:pStyle w:val="paragraph"/>
        <w:suppressAutoHyphens/>
        <w:spacing w:after="0"/>
        <w:ind w:left="1980"/>
        <w:contextualSpacing/>
        <w:textAlignment w:val="baseline"/>
        <w:rPr>
          <w:rStyle w:val="normaltextrun"/>
          <w:rFonts w:ascii="Calibri" w:hAnsi="Calibri" w:cs="Calibri"/>
          <w:sz w:val="22"/>
          <w:szCs w:val="22"/>
        </w:rPr>
      </w:pPr>
      <w:r w:rsidRPr="00DB29CD">
        <w:rPr>
          <w:rStyle w:val="normaltextrun"/>
          <w:rFonts w:ascii="Calibri" w:hAnsi="Calibri" w:cs="Calibri"/>
          <w:sz w:val="22"/>
          <w:szCs w:val="22"/>
        </w:rPr>
        <w:t>[CS-499-03] Design and evaluate computing solutions that solve a given problem using algorithmic principles and computer science practices and standards appropriate to its solution while managing the trade-offs involved in design choices.</w:t>
      </w:r>
    </w:p>
    <w:p w14:paraId="47DAFC1A" w14:textId="6196D4F6" w:rsidR="005C63A0" w:rsidRDefault="00DB29CD" w:rsidP="00DB29CD">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r w:rsidRPr="00DB29CD">
        <w:rPr>
          <w:rStyle w:val="normaltextrun"/>
          <w:rFonts w:ascii="Calibri" w:hAnsi="Calibri" w:cs="Calibri"/>
          <w:sz w:val="22"/>
          <w:szCs w:val="22"/>
        </w:rPr>
        <w:lastRenderedPageBreak/>
        <w:t>[CS-499-04] Demonstrate an ability to use well-founded and innovative techniques, skills, and tools in computing practices to implement computer solutions that deliver value and accomplish industry-specific goals.</w:t>
      </w:r>
    </w:p>
    <w:p w14:paraId="03D14B56" w14:textId="77777777" w:rsidR="00DB29CD" w:rsidRPr="00B0306B" w:rsidRDefault="00DB29CD" w:rsidP="00DB29CD">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5F3B5075" w14:textId="77777777" w:rsidR="003E2F2D" w:rsidRPr="003E2F2D" w:rsidRDefault="003E2F2D" w:rsidP="003E2F2D">
      <w:pPr>
        <w:pStyle w:val="paragraph"/>
        <w:suppressAutoHyphens/>
        <w:spacing w:after="0"/>
        <w:ind w:left="1440"/>
        <w:contextualSpacing/>
        <w:rPr>
          <w:rStyle w:val="normaltextrun"/>
          <w:rFonts w:ascii="Calibri" w:hAnsi="Calibri" w:cs="Calibri"/>
          <w:sz w:val="22"/>
          <w:szCs w:val="22"/>
        </w:rPr>
      </w:pPr>
      <w:r w:rsidRPr="003E2F2D">
        <w:rPr>
          <w:rStyle w:val="normaltextrun"/>
          <w:rFonts w:ascii="Calibri" w:hAnsi="Calibri" w:cs="Calibri"/>
          <w:sz w:val="22"/>
          <w:szCs w:val="22"/>
        </w:rPr>
        <w:t>Secure Coding Practices: Ensuring code security from the initiation phase to reduce vulnerabilities.</w:t>
      </w:r>
    </w:p>
    <w:p w14:paraId="018A7CE9" w14:textId="77777777" w:rsidR="003E2F2D" w:rsidRPr="003E2F2D" w:rsidRDefault="003E2F2D" w:rsidP="003E2F2D">
      <w:pPr>
        <w:pStyle w:val="paragraph"/>
        <w:suppressAutoHyphens/>
        <w:spacing w:after="0"/>
        <w:ind w:left="1440"/>
        <w:contextualSpacing/>
        <w:rPr>
          <w:rStyle w:val="normaltextrun"/>
          <w:rFonts w:ascii="Calibri" w:hAnsi="Calibri" w:cs="Calibri"/>
          <w:sz w:val="22"/>
          <w:szCs w:val="22"/>
        </w:rPr>
      </w:pPr>
      <w:r w:rsidRPr="003E2F2D">
        <w:rPr>
          <w:rStyle w:val="normaltextrun"/>
          <w:rFonts w:ascii="Calibri" w:hAnsi="Calibri" w:cs="Calibri"/>
          <w:sz w:val="22"/>
          <w:szCs w:val="22"/>
        </w:rPr>
        <w:t>Code Optimization: Enhancing code structure, style, and performance.</w:t>
      </w:r>
    </w:p>
    <w:p w14:paraId="2191BA02" w14:textId="38E6B968" w:rsidR="764A04E4" w:rsidRDefault="003E2F2D" w:rsidP="003E2F2D">
      <w:pPr>
        <w:pStyle w:val="paragraph"/>
        <w:suppressAutoHyphens/>
        <w:spacing w:before="0" w:beforeAutospacing="0" w:after="0" w:afterAutospacing="0"/>
        <w:ind w:left="1440"/>
        <w:contextualSpacing/>
        <w:rPr>
          <w:rStyle w:val="normaltextrun"/>
          <w:rFonts w:ascii="Calibri" w:hAnsi="Calibri" w:cs="Calibri"/>
          <w:sz w:val="22"/>
          <w:szCs w:val="22"/>
        </w:rPr>
      </w:pPr>
      <w:r w:rsidRPr="003E2F2D">
        <w:rPr>
          <w:rStyle w:val="normaltextrun"/>
          <w:rFonts w:ascii="Calibri" w:hAnsi="Calibri" w:cs="Calibri"/>
          <w:sz w:val="22"/>
          <w:szCs w:val="22"/>
        </w:rPr>
        <w:t>Debugging and Testing: Identifying and correcting errors to improve functionality.</w:t>
      </w:r>
    </w:p>
    <w:p w14:paraId="36C66F60" w14:textId="77777777" w:rsidR="003E2F2D" w:rsidRPr="00B0306B" w:rsidRDefault="003E2F2D" w:rsidP="003E2F2D">
      <w:pPr>
        <w:pStyle w:val="paragraph"/>
        <w:suppressAutoHyphens/>
        <w:spacing w:before="0" w:beforeAutospacing="0" w:after="0" w:afterAutospacing="0"/>
        <w:ind w:left="144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4F777BF2" w14:textId="77777777" w:rsidR="003E2F2D" w:rsidRPr="003E2F2D" w:rsidRDefault="003E2F2D" w:rsidP="003E2F2D">
      <w:pPr>
        <w:pStyle w:val="paragraph"/>
        <w:suppressAutoHyphens/>
        <w:spacing w:after="0"/>
        <w:ind w:left="1440"/>
        <w:contextualSpacing/>
        <w:rPr>
          <w:rStyle w:val="normaltextrun"/>
          <w:rFonts w:ascii="Calibri" w:hAnsi="Calibri" w:cs="Calibri"/>
          <w:sz w:val="22"/>
          <w:szCs w:val="22"/>
        </w:rPr>
      </w:pPr>
      <w:r w:rsidRPr="003E2F2D">
        <w:rPr>
          <w:rStyle w:val="normaltextrun"/>
          <w:rFonts w:ascii="Calibri" w:hAnsi="Calibri" w:cs="Calibri"/>
          <w:sz w:val="22"/>
          <w:szCs w:val="22"/>
        </w:rPr>
        <w:t>Software Development Lifecycle: Applying SDLC concepts to plan and execute enhancements.</w:t>
      </w:r>
    </w:p>
    <w:p w14:paraId="35DAE04F" w14:textId="77777777" w:rsidR="003E2F2D" w:rsidRPr="003E2F2D" w:rsidRDefault="003E2F2D" w:rsidP="003E2F2D">
      <w:pPr>
        <w:pStyle w:val="paragraph"/>
        <w:suppressAutoHyphens/>
        <w:spacing w:after="0"/>
        <w:ind w:left="1440"/>
        <w:contextualSpacing/>
        <w:rPr>
          <w:rStyle w:val="normaltextrun"/>
          <w:rFonts w:ascii="Calibri" w:hAnsi="Calibri" w:cs="Calibri"/>
          <w:sz w:val="22"/>
          <w:szCs w:val="22"/>
        </w:rPr>
      </w:pPr>
      <w:r w:rsidRPr="003E2F2D">
        <w:rPr>
          <w:rStyle w:val="normaltextrun"/>
          <w:rFonts w:ascii="Calibri" w:hAnsi="Calibri" w:cs="Calibri"/>
          <w:sz w:val="22"/>
          <w:szCs w:val="22"/>
        </w:rPr>
        <w:t>Collaboration: Building collaborative environments for better decision-making.</w:t>
      </w:r>
    </w:p>
    <w:p w14:paraId="77CA443F" w14:textId="28DC1808" w:rsidR="764A04E4" w:rsidRDefault="003E2F2D" w:rsidP="003E2F2D">
      <w:pPr>
        <w:pStyle w:val="paragraph"/>
        <w:suppressAutoHyphens/>
        <w:spacing w:before="0" w:beforeAutospacing="0" w:after="0" w:afterAutospacing="0"/>
        <w:ind w:left="1440"/>
        <w:contextualSpacing/>
        <w:rPr>
          <w:rStyle w:val="normaltextrun"/>
          <w:rFonts w:ascii="Calibri" w:hAnsi="Calibri" w:cs="Calibri"/>
          <w:sz w:val="22"/>
          <w:szCs w:val="22"/>
        </w:rPr>
      </w:pPr>
      <w:r w:rsidRPr="003E2F2D">
        <w:rPr>
          <w:rStyle w:val="normaltextrun"/>
          <w:rFonts w:ascii="Calibri" w:hAnsi="Calibri" w:cs="Calibri"/>
          <w:sz w:val="22"/>
          <w:szCs w:val="22"/>
        </w:rPr>
        <w:t>Security Mindset: Anticipating and mitigating security risks in software design.</w:t>
      </w:r>
    </w:p>
    <w:p w14:paraId="7F4AC84A" w14:textId="77777777" w:rsidR="003E2F2D" w:rsidRPr="00B0306B" w:rsidRDefault="003E2F2D" w:rsidP="003E2F2D">
      <w:pPr>
        <w:pStyle w:val="paragraph"/>
        <w:suppressAutoHyphens/>
        <w:spacing w:before="0" w:beforeAutospacing="0" w:after="0" w:afterAutospacing="0"/>
        <w:ind w:left="144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4AF8ADDA" w14:textId="77777777" w:rsidR="00B65901" w:rsidRPr="00B65901" w:rsidRDefault="00B65901" w:rsidP="00F51F5D">
      <w:pPr>
        <w:pStyle w:val="NoSpacing"/>
        <w:suppressAutoHyphens/>
        <w:ind w:left="1260"/>
        <w:contextualSpacing/>
        <w:textAlignment w:val="baseline"/>
        <w:rPr>
          <w:rFonts w:ascii="Calibri" w:hAnsi="Calibri" w:cs="Calibri"/>
        </w:rPr>
      </w:pPr>
      <w:r w:rsidRPr="00B65901">
        <w:rPr>
          <w:rFonts w:ascii="Calibri" w:hAnsi="Calibri" w:cs="Calibri"/>
        </w:rPr>
        <w:t>Motivation and Organization: Demonstrating a strong motivation to excel in computer science and an organized approach to learning.</w:t>
      </w:r>
    </w:p>
    <w:p w14:paraId="413270C4" w14:textId="77777777" w:rsidR="00B65901" w:rsidRPr="00B65901" w:rsidRDefault="00B65901" w:rsidP="00F51F5D">
      <w:pPr>
        <w:pStyle w:val="NoSpacing"/>
        <w:suppressAutoHyphens/>
        <w:ind w:left="1260"/>
        <w:contextualSpacing/>
        <w:textAlignment w:val="baseline"/>
        <w:rPr>
          <w:rFonts w:ascii="Calibri" w:hAnsi="Calibri" w:cs="Calibri"/>
        </w:rPr>
      </w:pPr>
      <w:r w:rsidRPr="00B65901">
        <w:rPr>
          <w:rFonts w:ascii="Calibri" w:hAnsi="Calibri" w:cs="Calibri"/>
        </w:rPr>
        <w:t>Programming Proficiency: Showcasing proficiency in multiple programming languages and development tools.</w:t>
      </w:r>
    </w:p>
    <w:p w14:paraId="6806B963" w14:textId="471CF09C" w:rsidR="00FD7E85" w:rsidRPr="00B65901" w:rsidRDefault="00B65901" w:rsidP="00F51F5D">
      <w:pPr>
        <w:pStyle w:val="NoSpacing"/>
        <w:suppressAutoHyphens/>
        <w:ind w:left="1260"/>
        <w:contextualSpacing/>
        <w:textAlignment w:val="baseline"/>
        <w:rPr>
          <w:rFonts w:ascii="Calibri" w:hAnsi="Calibri" w:cs="Calibri"/>
        </w:rPr>
      </w:pPr>
      <w:r w:rsidRPr="00B65901">
        <w:rPr>
          <w:rFonts w:ascii="Calibri" w:hAnsi="Calibri" w:cs="Calibri"/>
        </w:rPr>
        <w:t>Problem-Solving: Highlighting natural skills in solving logical problems and implementing industry best practices.</w:t>
      </w:r>
    </w:p>
    <w:sectPr w:rsidR="00FD7E85" w:rsidRPr="00B6590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91E634" w14:textId="77777777" w:rsidR="00DE3E3E" w:rsidRDefault="00DE3E3E" w:rsidP="007504F2">
      <w:pPr>
        <w:spacing w:after="0" w:line="240" w:lineRule="auto"/>
      </w:pPr>
      <w:r>
        <w:separator/>
      </w:r>
    </w:p>
  </w:endnote>
  <w:endnote w:type="continuationSeparator" w:id="0">
    <w:p w14:paraId="3FE0672B" w14:textId="77777777" w:rsidR="00DE3E3E" w:rsidRDefault="00DE3E3E"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84BC36" w14:textId="77777777" w:rsidR="00DE3E3E" w:rsidRDefault="00DE3E3E" w:rsidP="007504F2">
      <w:pPr>
        <w:spacing w:after="0" w:line="240" w:lineRule="auto"/>
      </w:pPr>
      <w:r>
        <w:separator/>
      </w:r>
    </w:p>
  </w:footnote>
  <w:footnote w:type="continuationSeparator" w:id="0">
    <w:p w14:paraId="56EE8C6E" w14:textId="77777777" w:rsidR="00DE3E3E" w:rsidRDefault="00DE3E3E"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98D1E92"/>
    <w:multiLevelType w:val="hybridMultilevel"/>
    <w:tmpl w:val="1D3E1FF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2"/>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1"/>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30"/>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502864386">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536D5"/>
    <w:rsid w:val="00071250"/>
    <w:rsid w:val="00092989"/>
    <w:rsid w:val="000A4B0D"/>
    <w:rsid w:val="000B33F6"/>
    <w:rsid w:val="000E35E6"/>
    <w:rsid w:val="001B56E5"/>
    <w:rsid w:val="001F2EF8"/>
    <w:rsid w:val="00202078"/>
    <w:rsid w:val="002475C3"/>
    <w:rsid w:val="00264F46"/>
    <w:rsid w:val="00270EB0"/>
    <w:rsid w:val="00284A77"/>
    <w:rsid w:val="002A18EA"/>
    <w:rsid w:val="002A65CD"/>
    <w:rsid w:val="003175E4"/>
    <w:rsid w:val="00332170"/>
    <w:rsid w:val="0033495B"/>
    <w:rsid w:val="0034230C"/>
    <w:rsid w:val="003B562B"/>
    <w:rsid w:val="003B6C5C"/>
    <w:rsid w:val="003C3A66"/>
    <w:rsid w:val="003D3E2C"/>
    <w:rsid w:val="003E2F2D"/>
    <w:rsid w:val="003E3B9B"/>
    <w:rsid w:val="00422235"/>
    <w:rsid w:val="004329E9"/>
    <w:rsid w:val="00437B3D"/>
    <w:rsid w:val="00577C3C"/>
    <w:rsid w:val="00577D7B"/>
    <w:rsid w:val="005C63A0"/>
    <w:rsid w:val="00616571"/>
    <w:rsid w:val="00661778"/>
    <w:rsid w:val="006A77CF"/>
    <w:rsid w:val="0072751B"/>
    <w:rsid w:val="007504F2"/>
    <w:rsid w:val="00766825"/>
    <w:rsid w:val="007743C1"/>
    <w:rsid w:val="007802B2"/>
    <w:rsid w:val="00795245"/>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65901"/>
    <w:rsid w:val="00B87492"/>
    <w:rsid w:val="00B94BDF"/>
    <w:rsid w:val="00BC419C"/>
    <w:rsid w:val="00BE5028"/>
    <w:rsid w:val="00BF1AA5"/>
    <w:rsid w:val="00C03877"/>
    <w:rsid w:val="00C215F8"/>
    <w:rsid w:val="00C45B97"/>
    <w:rsid w:val="00C60695"/>
    <w:rsid w:val="00C65635"/>
    <w:rsid w:val="00D0476F"/>
    <w:rsid w:val="00DB29CD"/>
    <w:rsid w:val="00DD4839"/>
    <w:rsid w:val="00DE3E3E"/>
    <w:rsid w:val="00E77557"/>
    <w:rsid w:val="00E93BA3"/>
    <w:rsid w:val="00E94BC4"/>
    <w:rsid w:val="00EC6E9E"/>
    <w:rsid w:val="00EF7146"/>
    <w:rsid w:val="00EF7569"/>
    <w:rsid w:val="00F00AF9"/>
    <w:rsid w:val="00F07CCE"/>
    <w:rsid w:val="00F17DC5"/>
    <w:rsid w:val="00F51F5D"/>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3</Pages>
  <Words>3839</Words>
  <Characters>2188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Poritosh Mridha</cp:lastModifiedBy>
  <cp:revision>25</cp:revision>
  <dcterms:created xsi:type="dcterms:W3CDTF">2023-12-03T18:01:00Z</dcterms:created>
  <dcterms:modified xsi:type="dcterms:W3CDTF">2024-05-30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